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949665" w14:textId="0C80C629" w:rsidR="00F905DD" w:rsidRPr="001964BB" w:rsidRDefault="00F905DD" w:rsidP="001D6FE1">
      <w:pPr>
        <w:tabs>
          <w:tab w:val="num" w:pos="600"/>
        </w:tabs>
        <w:rPr>
          <w:rFonts w:ascii="Arial Rounded MT Bold" w:hAnsi="Arial Rounded MT Bold" w:cs="Arial"/>
          <w:color w:val="042732"/>
          <w:sz w:val="50"/>
          <w:szCs w:val="50"/>
        </w:rPr>
      </w:pPr>
      <w:r w:rsidRPr="001964BB">
        <w:rPr>
          <w:rFonts w:ascii="Arial" w:hAnsi="Arial" w:cs="Arial"/>
          <w:b/>
          <w:noProof/>
          <w:color w:val="042732"/>
          <w:sz w:val="20"/>
          <w:szCs w:val="20"/>
        </w:rPr>
        <w:drawing>
          <wp:anchor distT="0" distB="0" distL="114300" distR="114300" simplePos="0" relativeHeight="251658240" behindDoc="1" locked="1" layoutInCell="1" allowOverlap="1" wp14:anchorId="09AEF958" wp14:editId="30D23C1C">
            <wp:simplePos x="0" y="0"/>
            <wp:positionH relativeFrom="margin">
              <wp:posOffset>-1892935</wp:posOffset>
            </wp:positionH>
            <wp:positionV relativeFrom="margin">
              <wp:posOffset>-2328545</wp:posOffset>
            </wp:positionV>
            <wp:extent cx="8733600" cy="2800800"/>
            <wp:effectExtent l="0" t="0" r="4445" b="6350"/>
            <wp:wrapNone/>
            <wp:docPr id="58940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4042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33600" cy="28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5B1940" w14:textId="77777777" w:rsidR="00F905DD" w:rsidRPr="001964BB" w:rsidRDefault="00F905DD" w:rsidP="001D6FE1">
      <w:pPr>
        <w:tabs>
          <w:tab w:val="num" w:pos="600"/>
        </w:tabs>
        <w:rPr>
          <w:rFonts w:ascii="Arial Rounded MT Bold" w:hAnsi="Arial Rounded MT Bold" w:cs="Arial"/>
          <w:color w:val="042732"/>
          <w:sz w:val="50"/>
          <w:szCs w:val="50"/>
        </w:rPr>
      </w:pPr>
    </w:p>
    <w:p w14:paraId="25ECDDED" w14:textId="1FB7CDC0" w:rsidR="00BD171D" w:rsidRPr="001964BB" w:rsidRDefault="006F166E" w:rsidP="001D6FE1">
      <w:pPr>
        <w:tabs>
          <w:tab w:val="num" w:pos="600"/>
        </w:tabs>
        <w:rPr>
          <w:rFonts w:ascii="Arial Rounded MT Bold" w:hAnsi="Arial Rounded MT Bold" w:cs="Arial"/>
          <w:color w:val="042732"/>
          <w:sz w:val="50"/>
          <w:szCs w:val="50"/>
        </w:rPr>
      </w:pPr>
      <w:r w:rsidRPr="001964BB">
        <w:rPr>
          <w:rFonts w:ascii="Arial Rounded MT Bold" w:hAnsi="Arial Rounded MT Bold" w:cs="Arial"/>
          <w:color w:val="042732"/>
          <w:sz w:val="50"/>
          <w:szCs w:val="50"/>
        </w:rPr>
        <w:t>Trained</w:t>
      </w:r>
      <w:r w:rsidR="001E153B" w:rsidRPr="001964BB">
        <w:rPr>
          <w:rFonts w:ascii="Arial Rounded MT Bold" w:hAnsi="Arial Rounded MT Bold" w:cs="Arial"/>
          <w:color w:val="042732"/>
          <w:sz w:val="50"/>
          <w:szCs w:val="50"/>
        </w:rPr>
        <w:t xml:space="preserve"> </w:t>
      </w:r>
      <w:r w:rsidR="00756002">
        <w:rPr>
          <w:rFonts w:ascii="Arial Rounded MT Bold" w:hAnsi="Arial Rounded MT Bold" w:cs="Arial"/>
          <w:color w:val="042732"/>
          <w:sz w:val="50"/>
          <w:szCs w:val="50"/>
        </w:rPr>
        <w:t>to Introduce Mindfulness</w:t>
      </w:r>
      <w:r w:rsidR="001E153B" w:rsidRPr="001964BB">
        <w:rPr>
          <w:rFonts w:ascii="Arial Rounded MT Bold" w:hAnsi="Arial Rounded MT Bold" w:cs="Arial"/>
          <w:color w:val="042732"/>
          <w:sz w:val="50"/>
          <w:szCs w:val="50"/>
        </w:rPr>
        <w:t xml:space="preserve"> </w:t>
      </w:r>
      <w:r w:rsidRPr="001964BB">
        <w:rPr>
          <w:rFonts w:ascii="Arial Rounded MT Bold" w:hAnsi="Arial Rounded MT Bold" w:cs="Arial"/>
          <w:color w:val="042732"/>
          <w:sz w:val="50"/>
          <w:szCs w:val="50"/>
        </w:rPr>
        <w:t>Certificate</w:t>
      </w:r>
      <w:r w:rsidR="001E153B" w:rsidRPr="001964BB">
        <w:rPr>
          <w:rFonts w:ascii="Arial Rounded MT Bold" w:hAnsi="Arial Rounded MT Bold" w:cs="Arial"/>
          <w:color w:val="042732"/>
          <w:sz w:val="50"/>
          <w:szCs w:val="50"/>
        </w:rPr>
        <w:t xml:space="preserve"> </w:t>
      </w:r>
      <w:r w:rsidR="002D2CDA" w:rsidRPr="001964BB">
        <w:rPr>
          <w:rFonts w:ascii="Arial Rounded MT Bold" w:hAnsi="Arial Rounded MT Bold" w:cs="Arial"/>
          <w:color w:val="042732"/>
          <w:sz w:val="50"/>
          <w:szCs w:val="50"/>
        </w:rPr>
        <w:t>Portfolio</w:t>
      </w:r>
    </w:p>
    <w:p w14:paraId="7E5E74B0" w14:textId="77777777" w:rsidR="001D6FE1" w:rsidRPr="001964BB" w:rsidRDefault="001D6FE1" w:rsidP="001D6FE1">
      <w:pPr>
        <w:rPr>
          <w:rFonts w:ascii="Arial Rounded MT Bold" w:hAnsi="Arial Rounded MT Bold" w:cs="Arial"/>
          <w:color w:val="042732"/>
          <w:sz w:val="20"/>
          <w:szCs w:val="20"/>
        </w:rPr>
      </w:pPr>
    </w:p>
    <w:p w14:paraId="0B0A8DB0" w14:textId="1CA4EE80" w:rsidR="00EA66EC" w:rsidRPr="001964BB" w:rsidRDefault="00EA66EC" w:rsidP="001D6FE1">
      <w:pPr>
        <w:rPr>
          <w:rFonts w:ascii="Arial Rounded MT Bold" w:hAnsi="Arial Rounded MT Bold" w:cs="Arial"/>
          <w:color w:val="042732"/>
          <w:sz w:val="20"/>
          <w:szCs w:val="20"/>
        </w:rPr>
      </w:pPr>
      <w:r w:rsidRPr="001964BB">
        <w:rPr>
          <w:rFonts w:ascii="Arial Rounded MT Bold" w:hAnsi="Arial Rounded MT Bold" w:cs="Arial"/>
          <w:color w:val="042732"/>
          <w:sz w:val="20"/>
          <w:szCs w:val="20"/>
        </w:rPr>
        <w:t xml:space="preserve">Please note that throughout this portfolio, the terms “supervisor” and “supervision” refer to supervision </w:t>
      </w:r>
      <w:r w:rsidR="00686979" w:rsidRPr="001964BB">
        <w:rPr>
          <w:rFonts w:ascii="Arial Rounded MT Bold" w:hAnsi="Arial Rounded MT Bold" w:cs="Arial"/>
          <w:color w:val="042732"/>
          <w:sz w:val="20"/>
          <w:szCs w:val="20"/>
        </w:rPr>
        <w:t xml:space="preserve">or mentoring </w:t>
      </w:r>
      <w:r w:rsidRPr="001964BB">
        <w:rPr>
          <w:rFonts w:ascii="Arial Rounded MT Bold" w:hAnsi="Arial Rounded MT Bold" w:cs="Arial"/>
          <w:color w:val="042732"/>
          <w:sz w:val="20"/>
          <w:szCs w:val="20"/>
        </w:rPr>
        <w:t>of your teaching by a trained supervisor</w:t>
      </w:r>
      <w:r w:rsidR="00686979" w:rsidRPr="001964BB">
        <w:rPr>
          <w:rFonts w:ascii="Arial Rounded MT Bold" w:hAnsi="Arial Rounded MT Bold" w:cs="Arial"/>
          <w:color w:val="042732"/>
          <w:sz w:val="20"/>
          <w:szCs w:val="20"/>
        </w:rPr>
        <w:t xml:space="preserve"> or mentor</w:t>
      </w:r>
      <w:r w:rsidRPr="001964BB">
        <w:rPr>
          <w:rFonts w:ascii="Arial Rounded MT Bold" w:hAnsi="Arial Rounded MT Bold" w:cs="Arial"/>
          <w:color w:val="042732"/>
          <w:sz w:val="20"/>
          <w:szCs w:val="20"/>
        </w:rPr>
        <w:t xml:space="preserve">. </w:t>
      </w:r>
    </w:p>
    <w:p w14:paraId="2EEA6272" w14:textId="77777777" w:rsidR="00EA66EC" w:rsidRPr="001964BB" w:rsidRDefault="00EA66EC" w:rsidP="001D6FE1">
      <w:pPr>
        <w:spacing w:line="320" w:lineRule="atLeast"/>
        <w:rPr>
          <w:rFonts w:ascii="Arial" w:hAnsi="Arial" w:cs="Arial"/>
          <w:color w:val="042732"/>
          <w:sz w:val="20"/>
          <w:szCs w:val="20"/>
        </w:rPr>
      </w:pPr>
    </w:p>
    <w:p w14:paraId="70CF6A28" w14:textId="1C605D93" w:rsidR="00D6226E" w:rsidRPr="001964BB" w:rsidRDefault="00D6226E" w:rsidP="001D6FE1">
      <w:pPr>
        <w:spacing w:line="320" w:lineRule="atLeast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</w:rPr>
        <w:t xml:space="preserve">Please supply </w:t>
      </w:r>
      <w:r w:rsidR="00200DD6" w:rsidRPr="001964BB">
        <w:rPr>
          <w:rFonts w:ascii="Arial" w:hAnsi="Arial" w:cs="Arial"/>
          <w:color w:val="042732"/>
          <w:sz w:val="20"/>
          <w:szCs w:val="20"/>
        </w:rPr>
        <w:t xml:space="preserve">details </w:t>
      </w:r>
      <w:r w:rsidRPr="001964BB">
        <w:rPr>
          <w:rFonts w:ascii="Arial" w:hAnsi="Arial" w:cs="Arial"/>
          <w:color w:val="042732"/>
          <w:sz w:val="20"/>
          <w:szCs w:val="20"/>
        </w:rPr>
        <w:t xml:space="preserve">of your training, teaching and supervision </w:t>
      </w:r>
      <w:r w:rsidR="00200DD6" w:rsidRPr="001964BB">
        <w:rPr>
          <w:rFonts w:ascii="Arial" w:hAnsi="Arial" w:cs="Arial"/>
          <w:color w:val="042732"/>
          <w:sz w:val="20"/>
          <w:szCs w:val="20"/>
        </w:rPr>
        <w:t xml:space="preserve">in the portfolio </w:t>
      </w:r>
      <w:r w:rsidRPr="001964BB">
        <w:rPr>
          <w:rFonts w:ascii="Arial" w:hAnsi="Arial" w:cs="Arial"/>
          <w:color w:val="042732"/>
          <w:sz w:val="20"/>
          <w:szCs w:val="20"/>
        </w:rPr>
        <w:t xml:space="preserve">below. </w:t>
      </w:r>
      <w:r w:rsidR="008017B5" w:rsidRPr="001964BB">
        <w:rPr>
          <w:rFonts w:ascii="Arial" w:hAnsi="Arial" w:cs="Arial"/>
          <w:color w:val="042732"/>
          <w:sz w:val="20"/>
          <w:szCs w:val="20"/>
        </w:rPr>
        <w:t xml:space="preserve"> </w:t>
      </w:r>
      <w:r w:rsidR="001D6FE1" w:rsidRPr="001964BB">
        <w:rPr>
          <w:rFonts w:ascii="Arial" w:hAnsi="Arial" w:cs="Arial"/>
          <w:color w:val="042732"/>
          <w:sz w:val="20"/>
          <w:szCs w:val="20"/>
        </w:rPr>
        <w:br/>
      </w:r>
      <w:r w:rsidRPr="001964BB">
        <w:rPr>
          <w:rFonts w:ascii="Arial" w:hAnsi="Arial" w:cs="Arial"/>
          <w:color w:val="042732"/>
          <w:sz w:val="20"/>
          <w:szCs w:val="20"/>
        </w:rPr>
        <w:t>This must include:</w:t>
      </w:r>
    </w:p>
    <w:p w14:paraId="602869F4" w14:textId="77777777" w:rsidR="00D6226E" w:rsidRPr="001964BB" w:rsidRDefault="00D6226E" w:rsidP="001D6FE1">
      <w:pPr>
        <w:pStyle w:val="ListParagraph"/>
        <w:numPr>
          <w:ilvl w:val="0"/>
          <w:numId w:val="1"/>
        </w:numPr>
        <w:spacing w:line="320" w:lineRule="atLeast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</w:rPr>
        <w:t xml:space="preserve">Evidence that you have completed the required training </w:t>
      </w:r>
    </w:p>
    <w:p w14:paraId="0975A55D" w14:textId="4DD05577" w:rsidR="00D6226E" w:rsidRPr="001964BB" w:rsidRDefault="00D6226E" w:rsidP="001D6FE1">
      <w:pPr>
        <w:pStyle w:val="ListParagraph"/>
        <w:numPr>
          <w:ilvl w:val="0"/>
          <w:numId w:val="1"/>
        </w:numPr>
        <w:spacing w:line="320" w:lineRule="atLeast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</w:rPr>
        <w:t xml:space="preserve">Evidence that you have taught or co-taught </w:t>
      </w:r>
      <w:r w:rsidRPr="001964BB">
        <w:rPr>
          <w:rFonts w:ascii="Arial" w:hAnsi="Arial" w:cs="Arial"/>
          <w:b/>
          <w:bCs/>
          <w:color w:val="042732"/>
          <w:sz w:val="20"/>
          <w:szCs w:val="20"/>
        </w:rPr>
        <w:t>at least</w:t>
      </w:r>
      <w:r w:rsidRPr="001964BB">
        <w:rPr>
          <w:rFonts w:ascii="Arial" w:hAnsi="Arial" w:cs="Arial"/>
          <w:color w:val="042732"/>
          <w:sz w:val="20"/>
          <w:szCs w:val="20"/>
        </w:rPr>
        <w:t xml:space="preserve"> </w:t>
      </w:r>
      <w:r w:rsidR="00200DD6" w:rsidRPr="001964BB">
        <w:rPr>
          <w:rFonts w:ascii="Arial" w:hAnsi="Arial" w:cs="Arial"/>
          <w:color w:val="042732"/>
          <w:sz w:val="20"/>
          <w:szCs w:val="20"/>
        </w:rPr>
        <w:t>two</w:t>
      </w:r>
      <w:r w:rsidRPr="001964BB">
        <w:rPr>
          <w:rFonts w:ascii="Arial" w:hAnsi="Arial" w:cs="Arial"/>
          <w:color w:val="042732"/>
          <w:sz w:val="20"/>
          <w:szCs w:val="20"/>
        </w:rPr>
        <w:t xml:space="preserve"> </w:t>
      </w:r>
      <w:r w:rsidR="00756002">
        <w:rPr>
          <w:rFonts w:ascii="Arial" w:hAnsi="Arial" w:cs="Arial"/>
          <w:color w:val="042732"/>
          <w:sz w:val="20"/>
          <w:szCs w:val="20"/>
        </w:rPr>
        <w:t>Introducing Mindfulness</w:t>
      </w:r>
      <w:r w:rsidR="001D6FE1" w:rsidRPr="001964BB">
        <w:rPr>
          <w:rFonts w:ascii="Arial" w:hAnsi="Arial" w:cs="Arial"/>
          <w:color w:val="042732"/>
          <w:sz w:val="20"/>
          <w:szCs w:val="20"/>
        </w:rPr>
        <w:t xml:space="preserve"> </w:t>
      </w:r>
      <w:r w:rsidRPr="001964BB">
        <w:rPr>
          <w:rFonts w:ascii="Arial" w:hAnsi="Arial" w:cs="Arial"/>
          <w:color w:val="042732"/>
          <w:sz w:val="20"/>
          <w:szCs w:val="20"/>
        </w:rPr>
        <w:t>courses (</w:t>
      </w:r>
      <w:r w:rsidR="00D30AB0" w:rsidRPr="001964BB">
        <w:rPr>
          <w:rFonts w:ascii="Arial" w:hAnsi="Arial" w:cs="Arial"/>
          <w:color w:val="042732"/>
          <w:sz w:val="20"/>
          <w:szCs w:val="20"/>
        </w:rPr>
        <w:t xml:space="preserve">typically </w:t>
      </w:r>
      <w:r w:rsidR="00201766" w:rsidRPr="001964BB">
        <w:rPr>
          <w:rFonts w:ascii="Arial" w:hAnsi="Arial" w:cs="Arial"/>
          <w:color w:val="042732"/>
          <w:sz w:val="20"/>
          <w:szCs w:val="20"/>
        </w:rPr>
        <w:t>delivered</w:t>
      </w:r>
      <w:r w:rsidR="00D30AB0" w:rsidRPr="001964BB">
        <w:rPr>
          <w:rFonts w:ascii="Arial" w:hAnsi="Arial" w:cs="Arial"/>
          <w:color w:val="042732"/>
          <w:sz w:val="20"/>
          <w:szCs w:val="20"/>
        </w:rPr>
        <w:t xml:space="preserve"> </w:t>
      </w:r>
      <w:r w:rsidR="00CE2F56" w:rsidRPr="001964BB">
        <w:rPr>
          <w:rFonts w:ascii="Arial" w:hAnsi="Arial" w:cs="Arial"/>
          <w:color w:val="042732"/>
          <w:sz w:val="20"/>
          <w:szCs w:val="20"/>
        </w:rPr>
        <w:t>in</w:t>
      </w:r>
      <w:r w:rsidR="00D30AB0" w:rsidRPr="001964BB">
        <w:rPr>
          <w:rFonts w:ascii="Arial" w:hAnsi="Arial" w:cs="Arial"/>
          <w:color w:val="042732"/>
          <w:sz w:val="20"/>
          <w:szCs w:val="20"/>
        </w:rPr>
        <w:t xml:space="preserve"> </w:t>
      </w:r>
      <w:r w:rsidR="00756002">
        <w:rPr>
          <w:rFonts w:ascii="Arial" w:hAnsi="Arial" w:cs="Arial"/>
          <w:color w:val="042732"/>
          <w:sz w:val="20"/>
          <w:szCs w:val="20"/>
        </w:rPr>
        <w:t>weekly 1-hour session over 3 sessions</w:t>
      </w:r>
      <w:r w:rsidRPr="001964BB">
        <w:rPr>
          <w:rFonts w:ascii="Arial" w:hAnsi="Arial" w:cs="Arial"/>
          <w:color w:val="042732"/>
          <w:sz w:val="20"/>
          <w:szCs w:val="20"/>
        </w:rPr>
        <w:t>)</w:t>
      </w:r>
    </w:p>
    <w:p w14:paraId="01558D99" w14:textId="77777777" w:rsidR="00B7041C" w:rsidRPr="001964BB" w:rsidRDefault="00B7041C" w:rsidP="001D6FE1">
      <w:pPr>
        <w:pStyle w:val="ListParagraph"/>
        <w:numPr>
          <w:ilvl w:val="0"/>
          <w:numId w:val="1"/>
        </w:numPr>
        <w:spacing w:line="320" w:lineRule="atLeast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</w:rPr>
        <w:t>Details of your teaching context(s)</w:t>
      </w:r>
    </w:p>
    <w:p w14:paraId="661E0AD7" w14:textId="4262A2DD" w:rsidR="00756002" w:rsidRPr="00756002" w:rsidRDefault="00756002" w:rsidP="00756002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  <w:color w:val="042732"/>
          <w:sz w:val="20"/>
          <w:szCs w:val="20"/>
        </w:rPr>
      </w:pPr>
      <w:r>
        <w:rPr>
          <w:rFonts w:ascii="Arial" w:hAnsi="Arial" w:cs="Arial"/>
          <w:color w:val="042732"/>
          <w:sz w:val="20"/>
          <w:szCs w:val="20"/>
        </w:rPr>
        <w:t>Evidence that you have r</w:t>
      </w:r>
      <w:r w:rsidRPr="00756002">
        <w:rPr>
          <w:rFonts w:ascii="Arial" w:hAnsi="Arial" w:cs="Arial"/>
          <w:color w:val="042732"/>
          <w:sz w:val="20"/>
          <w:szCs w:val="20"/>
        </w:rPr>
        <w:t xml:space="preserve">eceived at least 4 sessions of supervision from a trained mindfulness-based supervisor with experience of the Introducing Mindfulness curriculum. These sessions should follow the following format: </w:t>
      </w:r>
    </w:p>
    <w:p w14:paraId="2992C5B4" w14:textId="77777777" w:rsidR="00756002" w:rsidRPr="00756002" w:rsidRDefault="00756002" w:rsidP="00756002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color w:val="042732"/>
          <w:sz w:val="20"/>
          <w:szCs w:val="20"/>
        </w:rPr>
      </w:pPr>
      <w:r w:rsidRPr="00756002">
        <w:rPr>
          <w:rFonts w:ascii="Arial" w:hAnsi="Arial" w:cs="Arial"/>
          <w:color w:val="042732"/>
          <w:sz w:val="20"/>
          <w:szCs w:val="20"/>
        </w:rPr>
        <w:t>Session 1 - a group session for your training group as a whole</w:t>
      </w:r>
    </w:p>
    <w:p w14:paraId="7EB75DEF" w14:textId="1F5E75F1" w:rsidR="00756002" w:rsidRPr="00756002" w:rsidRDefault="00756002" w:rsidP="00756002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color w:val="042732"/>
          <w:sz w:val="20"/>
          <w:szCs w:val="20"/>
        </w:rPr>
      </w:pPr>
      <w:r w:rsidRPr="00756002">
        <w:rPr>
          <w:rFonts w:ascii="Arial" w:hAnsi="Arial" w:cs="Arial"/>
          <w:color w:val="042732"/>
          <w:sz w:val="20"/>
          <w:szCs w:val="20"/>
        </w:rPr>
        <w:t>Sessions 2</w:t>
      </w:r>
      <w:r>
        <w:rPr>
          <w:rFonts w:ascii="Arial" w:hAnsi="Arial" w:cs="Arial"/>
          <w:color w:val="042732"/>
          <w:sz w:val="20"/>
          <w:szCs w:val="20"/>
        </w:rPr>
        <w:t xml:space="preserve">, 3 &amp; </w:t>
      </w:r>
      <w:r w:rsidRPr="00756002">
        <w:rPr>
          <w:rFonts w:ascii="Arial" w:hAnsi="Arial" w:cs="Arial"/>
          <w:color w:val="042732"/>
          <w:sz w:val="20"/>
          <w:szCs w:val="20"/>
        </w:rPr>
        <w:t xml:space="preserve">4 - individual sessions with a supervisor: One before the start of the first taught course, one at the end of the first taught course and one at the end of the second taught course.  </w:t>
      </w:r>
    </w:p>
    <w:p w14:paraId="5B9B87F8" w14:textId="7D8AAB9F" w:rsidR="00756002" w:rsidRPr="00756002" w:rsidRDefault="00756002" w:rsidP="00756002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color w:val="042732"/>
          <w:sz w:val="20"/>
          <w:szCs w:val="20"/>
        </w:rPr>
      </w:pPr>
      <w:r w:rsidRPr="00756002">
        <w:rPr>
          <w:rFonts w:ascii="Arial" w:hAnsi="Arial" w:cs="Arial"/>
          <w:color w:val="042732"/>
          <w:sz w:val="20"/>
          <w:szCs w:val="20"/>
        </w:rPr>
        <w:t>Please note: If teachers are co-teaching an Introducing Mindfulness course, supervision sessions can be shared between</w:t>
      </w:r>
      <w:r>
        <w:rPr>
          <w:rFonts w:ascii="Arial" w:hAnsi="Arial" w:cs="Arial"/>
          <w:color w:val="042732"/>
          <w:sz w:val="20"/>
          <w:szCs w:val="20"/>
        </w:rPr>
        <w:t xml:space="preserve"> trainee teachers</w:t>
      </w:r>
      <w:r w:rsidRPr="00756002">
        <w:rPr>
          <w:rFonts w:ascii="Arial" w:hAnsi="Arial" w:cs="Arial"/>
          <w:color w:val="042732"/>
          <w:sz w:val="20"/>
          <w:szCs w:val="20"/>
        </w:rPr>
        <w:t xml:space="preserve">, but must be equivalent to at least 30 minutes per </w:t>
      </w:r>
      <w:r>
        <w:rPr>
          <w:rFonts w:ascii="Arial" w:hAnsi="Arial" w:cs="Arial"/>
          <w:color w:val="042732"/>
          <w:sz w:val="20"/>
          <w:szCs w:val="20"/>
        </w:rPr>
        <w:t>trainee teacher</w:t>
      </w:r>
      <w:r w:rsidRPr="00756002">
        <w:rPr>
          <w:rFonts w:ascii="Arial" w:hAnsi="Arial" w:cs="Arial"/>
          <w:color w:val="042732"/>
          <w:sz w:val="20"/>
          <w:szCs w:val="20"/>
        </w:rPr>
        <w:t xml:space="preserve">, i.e. one hour if both co-teachers attend. </w:t>
      </w:r>
    </w:p>
    <w:p w14:paraId="26FD9C37" w14:textId="08A9CECF" w:rsidR="00D6226E" w:rsidRPr="001964BB" w:rsidRDefault="00D6226E" w:rsidP="001D6FE1">
      <w:pPr>
        <w:pStyle w:val="ListParagraph"/>
        <w:numPr>
          <w:ilvl w:val="0"/>
          <w:numId w:val="1"/>
        </w:numPr>
        <w:spacing w:line="320" w:lineRule="atLeast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</w:rPr>
        <w:t xml:space="preserve">A reflective commentary </w:t>
      </w:r>
      <w:r w:rsidR="00756002">
        <w:rPr>
          <w:rFonts w:ascii="Arial" w:hAnsi="Arial" w:cs="Arial"/>
          <w:color w:val="042732"/>
          <w:sz w:val="20"/>
          <w:szCs w:val="20"/>
        </w:rPr>
        <w:t xml:space="preserve">(‘Portfolio’) </w:t>
      </w:r>
      <w:r w:rsidRPr="001964BB">
        <w:rPr>
          <w:rFonts w:ascii="Arial" w:hAnsi="Arial" w:cs="Arial"/>
          <w:color w:val="042732"/>
          <w:sz w:val="20"/>
          <w:szCs w:val="20"/>
        </w:rPr>
        <w:t>on your learning and personal practice during the period of supervised teaching</w:t>
      </w:r>
    </w:p>
    <w:p w14:paraId="6A5EA253" w14:textId="29CCE031" w:rsidR="007965FF" w:rsidRDefault="007965FF" w:rsidP="001D6FE1">
      <w:pPr>
        <w:rPr>
          <w:rFonts w:ascii="Arial" w:hAnsi="Arial" w:cs="Arial"/>
          <w:color w:val="042732"/>
          <w:sz w:val="20"/>
          <w:szCs w:val="20"/>
        </w:rPr>
      </w:pPr>
    </w:p>
    <w:p w14:paraId="51DC6FAA" w14:textId="77777777" w:rsidR="00E025D0" w:rsidRDefault="00E025D0" w:rsidP="001D6FE1">
      <w:pPr>
        <w:spacing w:after="120"/>
        <w:rPr>
          <w:rFonts w:ascii="Arial" w:hAnsi="Arial" w:cs="Arial"/>
          <w:color w:val="042732"/>
          <w:sz w:val="20"/>
          <w:szCs w:val="20"/>
        </w:rPr>
      </w:pPr>
    </w:p>
    <w:p w14:paraId="7FF1B006" w14:textId="77777777" w:rsidR="00E025D0" w:rsidRDefault="00E025D0" w:rsidP="001D6FE1">
      <w:pPr>
        <w:spacing w:after="120"/>
        <w:rPr>
          <w:rFonts w:ascii="Arial Rounded MT Bold" w:hAnsi="Arial Rounded MT Bold" w:cs="Arial"/>
          <w:color w:val="042732"/>
          <w:sz w:val="34"/>
          <w:szCs w:val="34"/>
        </w:rPr>
      </w:pPr>
    </w:p>
    <w:p w14:paraId="3155D27D" w14:textId="77777777" w:rsidR="00E025D0" w:rsidRDefault="00E025D0" w:rsidP="001D6FE1">
      <w:pPr>
        <w:spacing w:after="120"/>
        <w:rPr>
          <w:rFonts w:ascii="Arial Rounded MT Bold" w:hAnsi="Arial Rounded MT Bold" w:cs="Arial"/>
          <w:color w:val="042732"/>
          <w:sz w:val="34"/>
          <w:szCs w:val="34"/>
        </w:rPr>
      </w:pPr>
    </w:p>
    <w:p w14:paraId="136EDF3A" w14:textId="77777777" w:rsidR="00E025D0" w:rsidRDefault="00E025D0" w:rsidP="001D6FE1">
      <w:pPr>
        <w:spacing w:after="120"/>
        <w:rPr>
          <w:rFonts w:ascii="Arial Rounded MT Bold" w:hAnsi="Arial Rounded MT Bold" w:cs="Arial"/>
          <w:color w:val="042732"/>
          <w:sz w:val="34"/>
          <w:szCs w:val="34"/>
        </w:rPr>
      </w:pPr>
    </w:p>
    <w:p w14:paraId="6ED91410" w14:textId="2834FA31" w:rsidR="00805E39" w:rsidRPr="001964BB" w:rsidRDefault="001E153B" w:rsidP="001D6FE1">
      <w:pPr>
        <w:spacing w:after="120"/>
        <w:rPr>
          <w:rFonts w:ascii="Arial Rounded MT Bold" w:hAnsi="Arial Rounded MT Bold" w:cs="Arial"/>
          <w:color w:val="042732"/>
          <w:sz w:val="34"/>
          <w:szCs w:val="34"/>
        </w:rPr>
      </w:pPr>
      <w:r w:rsidRPr="001964BB">
        <w:rPr>
          <w:rFonts w:ascii="Arial Rounded MT Bold" w:hAnsi="Arial Rounded MT Bold" w:cs="Arial"/>
          <w:color w:val="042732"/>
          <w:sz w:val="34"/>
          <w:szCs w:val="34"/>
        </w:rPr>
        <w:lastRenderedPageBreak/>
        <w:t>Personal Information</w:t>
      </w:r>
      <w:r w:rsidR="001964BB" w:rsidRPr="001964BB">
        <w:rPr>
          <w:rFonts w:ascii="Arial Rounded MT Bold" w:hAnsi="Arial Rounded MT Bold" w:cs="Arial"/>
          <w:color w:val="042732"/>
          <w:sz w:val="34"/>
          <w:szCs w:val="34"/>
        </w:rPr>
        <w:t xml:space="preserve"> </w: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/>
          <w:insideV w:val="single" w:sz="4" w:space="0" w:color="A6A6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263"/>
        <w:gridCol w:w="7660"/>
      </w:tblGrid>
      <w:tr w:rsidR="001964BB" w:rsidRPr="001964BB" w14:paraId="7408B22A" w14:textId="77777777" w:rsidTr="001327A3">
        <w:trPr>
          <w:trHeight w:val="427"/>
        </w:trPr>
        <w:tc>
          <w:tcPr>
            <w:tcW w:w="2263" w:type="dxa"/>
            <w:shd w:val="clear" w:color="auto" w:fill="F2F2F2" w:themeFill="background1" w:themeFillShade="F2"/>
          </w:tcPr>
          <w:p w14:paraId="6D6CEE78" w14:textId="77777777" w:rsidR="00F905DD" w:rsidRPr="001964BB" w:rsidRDefault="00F905D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First name</w:t>
            </w:r>
          </w:p>
        </w:tc>
        <w:tc>
          <w:tcPr>
            <w:tcW w:w="7660" w:type="dxa"/>
            <w:shd w:val="clear" w:color="auto" w:fill="F2F2F2" w:themeFill="background1" w:themeFillShade="F2"/>
          </w:tcPr>
          <w:p w14:paraId="07055E8B" w14:textId="07E59EBD" w:rsidR="00F905DD" w:rsidRPr="001964BB" w:rsidRDefault="00F905D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2B357490" w14:textId="77777777" w:rsidTr="00F905DD">
        <w:trPr>
          <w:trHeight w:val="383"/>
        </w:trPr>
        <w:tc>
          <w:tcPr>
            <w:tcW w:w="2263" w:type="dxa"/>
            <w:shd w:val="clear" w:color="auto" w:fill="F2F2F2" w:themeFill="background1" w:themeFillShade="F2"/>
          </w:tcPr>
          <w:p w14:paraId="0CA7F3E4" w14:textId="65AB746B" w:rsidR="00F905DD" w:rsidRPr="001964BB" w:rsidRDefault="00E22AE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Family name</w:t>
            </w:r>
          </w:p>
        </w:tc>
        <w:tc>
          <w:tcPr>
            <w:tcW w:w="7660" w:type="dxa"/>
            <w:shd w:val="clear" w:color="auto" w:fill="F2F2F2" w:themeFill="background1" w:themeFillShade="F2"/>
          </w:tcPr>
          <w:p w14:paraId="22442468" w14:textId="6A837FE6" w:rsidR="00F905DD" w:rsidRPr="001964BB" w:rsidRDefault="00F905D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562F0CF3" w14:textId="77777777" w:rsidTr="001327A3">
        <w:tc>
          <w:tcPr>
            <w:tcW w:w="2263" w:type="dxa"/>
            <w:shd w:val="clear" w:color="auto" w:fill="F2F2F2" w:themeFill="background1" w:themeFillShade="F2"/>
          </w:tcPr>
          <w:p w14:paraId="3CC5766E" w14:textId="2033394F" w:rsidR="00F905DD" w:rsidRPr="001964BB" w:rsidRDefault="00E22AE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Email</w:t>
            </w:r>
          </w:p>
        </w:tc>
        <w:tc>
          <w:tcPr>
            <w:tcW w:w="7660" w:type="dxa"/>
            <w:shd w:val="clear" w:color="auto" w:fill="F2F2F2" w:themeFill="background1" w:themeFillShade="F2"/>
          </w:tcPr>
          <w:p w14:paraId="7E5D23B0" w14:textId="2C4A0B69" w:rsidR="00F905DD" w:rsidRPr="001964BB" w:rsidRDefault="00F905D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3F949D9E" w14:textId="77777777" w:rsidTr="001327A3">
        <w:tc>
          <w:tcPr>
            <w:tcW w:w="2263" w:type="dxa"/>
            <w:shd w:val="clear" w:color="auto" w:fill="F2F2F2" w:themeFill="background1" w:themeFillShade="F2"/>
          </w:tcPr>
          <w:p w14:paraId="6610A369" w14:textId="77777777" w:rsidR="00F905DD" w:rsidRPr="001964BB" w:rsidRDefault="00F905D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Telephone number</w:t>
            </w:r>
          </w:p>
        </w:tc>
        <w:tc>
          <w:tcPr>
            <w:tcW w:w="7660" w:type="dxa"/>
            <w:shd w:val="clear" w:color="auto" w:fill="F2F2F2" w:themeFill="background1" w:themeFillShade="F2"/>
          </w:tcPr>
          <w:p w14:paraId="2759EAE2" w14:textId="25522B3D" w:rsidR="00F905DD" w:rsidRPr="001964BB" w:rsidRDefault="00F905DD" w:rsidP="001327A3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05BA0FAA" w14:textId="03FD3ABC" w:rsidR="001D6FE1" w:rsidRPr="001964BB" w:rsidRDefault="001D6FE1" w:rsidP="001D6FE1">
      <w:pPr>
        <w:spacing w:line="480" w:lineRule="auto"/>
        <w:rPr>
          <w:rFonts w:ascii="Arial" w:hAnsi="Arial" w:cs="Arial"/>
          <w:b/>
          <w:bCs/>
          <w:color w:val="042732"/>
          <w:sz w:val="20"/>
          <w:szCs w:val="20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4DF7AE78" wp14:editId="31ED16E6">
            <wp:extent cx="6263640" cy="36830"/>
            <wp:effectExtent l="0" t="0" r="0" b="1270"/>
            <wp:docPr id="1960943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1729D" w14:textId="6A65A0D1" w:rsidR="008017B5" w:rsidRPr="001964BB" w:rsidRDefault="00EC5CDC" w:rsidP="001D6FE1">
      <w:pPr>
        <w:rPr>
          <w:rFonts w:ascii="Arial Rounded MT Bold" w:hAnsi="Arial Rounded MT Bold" w:cs="Arial"/>
          <w:color w:val="042732"/>
          <w:sz w:val="34"/>
          <w:szCs w:val="34"/>
          <w:lang w:val="en-AU"/>
        </w:rPr>
      </w:pPr>
      <w:r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 xml:space="preserve">1a. </w:t>
      </w:r>
      <w:r w:rsidR="006F166E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 xml:space="preserve">Details of </w:t>
      </w:r>
      <w:r w:rsidR="002B4793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Teacher</w:t>
      </w:r>
      <w:r w:rsidR="00F50F9A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 xml:space="preserve"> </w:t>
      </w:r>
      <w:r w:rsidR="006F166E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Training</w:t>
      </w:r>
      <w:r w:rsidR="00A33B8F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 xml:space="preserve"> </w:t>
      </w:r>
    </w:p>
    <w:p w14:paraId="65CEDE5F" w14:textId="1108E9F8" w:rsidR="00E13AA5" w:rsidRPr="001964BB" w:rsidRDefault="00E13AA5" w:rsidP="001D6FE1">
      <w:pPr>
        <w:spacing w:after="12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If you completed the </w:t>
      </w:r>
      <w:r w:rsidR="00756002">
        <w:rPr>
          <w:rFonts w:ascii="Arial" w:hAnsi="Arial" w:cs="Arial"/>
          <w:color w:val="042732"/>
          <w:sz w:val="20"/>
          <w:szCs w:val="20"/>
          <w:lang w:val="en-AU"/>
        </w:rPr>
        <w:t xml:space="preserve">Train to Introduce Mindfulness (TIM) programme </w:t>
      </w:r>
      <w:r w:rsidR="00A24B4A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with </w:t>
      </w:r>
      <w:r w:rsidR="00756002">
        <w:rPr>
          <w:rFonts w:ascii="Arial" w:hAnsi="Arial" w:cs="Arial"/>
          <w:color w:val="042732"/>
          <w:sz w:val="20"/>
          <w:szCs w:val="20"/>
          <w:lang w:val="en-AU"/>
        </w:rPr>
        <w:t>Oxford Mindfulness</w:t>
      </w:r>
      <w:r w:rsidR="00A24B4A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, please give details </w:t>
      </w:r>
      <w:r w:rsidR="003142C7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of your training </w:t>
      </w:r>
      <w:r w:rsidR="00A24B4A" w:rsidRPr="001964BB">
        <w:rPr>
          <w:rFonts w:ascii="Arial" w:hAnsi="Arial" w:cs="Arial"/>
          <w:color w:val="042732"/>
          <w:sz w:val="20"/>
          <w:szCs w:val="20"/>
          <w:lang w:val="en-AU"/>
        </w:rPr>
        <w:t>below</w:t>
      </w:r>
      <w:r w:rsidR="003142C7" w:rsidRPr="001964BB">
        <w:rPr>
          <w:rFonts w:ascii="Arial" w:hAnsi="Arial" w:cs="Arial"/>
          <w:color w:val="042732"/>
          <w:sz w:val="20"/>
          <w:szCs w:val="20"/>
          <w:lang w:val="en-AU"/>
        </w:rPr>
        <w:t>.</w:t>
      </w:r>
      <w:r w:rsidR="001D6FE1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547"/>
        <w:gridCol w:w="7189"/>
      </w:tblGrid>
      <w:tr w:rsidR="001964BB" w:rsidRPr="001964BB" w14:paraId="6F7D9004" w14:textId="77777777" w:rsidTr="00F905DD">
        <w:tc>
          <w:tcPr>
            <w:tcW w:w="2547" w:type="dxa"/>
            <w:shd w:val="clear" w:color="auto" w:fill="F2F2F2" w:themeFill="background1" w:themeFillShade="F2"/>
          </w:tcPr>
          <w:p w14:paraId="4C35D095" w14:textId="77777777" w:rsidR="00A24B4A" w:rsidRPr="001964BB" w:rsidRDefault="00A24B4A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Names of Trainers</w:t>
            </w:r>
          </w:p>
        </w:tc>
        <w:tc>
          <w:tcPr>
            <w:tcW w:w="7189" w:type="dxa"/>
            <w:shd w:val="clear" w:color="auto" w:fill="F2F2F2" w:themeFill="background1" w:themeFillShade="F2"/>
          </w:tcPr>
          <w:p w14:paraId="478FB773" w14:textId="77FC9F56" w:rsidR="00A24B4A" w:rsidRPr="001964BB" w:rsidRDefault="00A24B4A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7D6986A9" w14:textId="77777777" w:rsidTr="00F905DD">
        <w:tc>
          <w:tcPr>
            <w:tcW w:w="2547" w:type="dxa"/>
            <w:shd w:val="clear" w:color="auto" w:fill="F2F2F2" w:themeFill="background1" w:themeFillShade="F2"/>
          </w:tcPr>
          <w:p w14:paraId="7997DB76" w14:textId="43BE04F2" w:rsidR="00F905DD" w:rsidRPr="001964BB" w:rsidRDefault="00F905DD" w:rsidP="00F905DD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Location or online</w:t>
            </w:r>
          </w:p>
        </w:tc>
        <w:tc>
          <w:tcPr>
            <w:tcW w:w="7189" w:type="dxa"/>
            <w:shd w:val="clear" w:color="auto" w:fill="F2F2F2" w:themeFill="background1" w:themeFillShade="F2"/>
          </w:tcPr>
          <w:p w14:paraId="51CB402B" w14:textId="77777777" w:rsidR="00F905DD" w:rsidRPr="001964BB" w:rsidRDefault="00F905DD" w:rsidP="00F905DD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27B8B6A5" w14:textId="77777777" w:rsidTr="00F905DD">
        <w:tc>
          <w:tcPr>
            <w:tcW w:w="2547" w:type="dxa"/>
            <w:shd w:val="clear" w:color="auto" w:fill="F2F2F2" w:themeFill="background1" w:themeFillShade="F2"/>
          </w:tcPr>
          <w:p w14:paraId="6564D7AB" w14:textId="6EE0D06A" w:rsidR="00F905DD" w:rsidRPr="001964BB" w:rsidRDefault="00F905DD" w:rsidP="00F905DD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s from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7189" w:type="dxa"/>
            <w:shd w:val="clear" w:color="auto" w:fill="F2F2F2" w:themeFill="background1" w:themeFillShade="F2"/>
          </w:tcPr>
          <w:p w14:paraId="68B2A033" w14:textId="69C19D57" w:rsidR="00F905DD" w:rsidRPr="001964BB" w:rsidRDefault="00F905DD" w:rsidP="00F905DD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1C79BCCF" w14:textId="77777777" w:rsidTr="00F905DD">
        <w:tc>
          <w:tcPr>
            <w:tcW w:w="2547" w:type="dxa"/>
            <w:shd w:val="clear" w:color="auto" w:fill="F2F2F2" w:themeFill="background1" w:themeFillShade="F2"/>
          </w:tcPr>
          <w:p w14:paraId="3F0AD01B" w14:textId="6B1CE2E9" w:rsidR="00F905DD" w:rsidRPr="001964BB" w:rsidRDefault="00F905DD" w:rsidP="00F905DD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 to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7189" w:type="dxa"/>
            <w:shd w:val="clear" w:color="auto" w:fill="F2F2F2" w:themeFill="background1" w:themeFillShade="F2"/>
          </w:tcPr>
          <w:p w14:paraId="1CDE6FF5" w14:textId="47D87994" w:rsidR="00F905DD" w:rsidRPr="001964BB" w:rsidRDefault="00F905DD" w:rsidP="00F905DD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40323258" w14:textId="3675C11C" w:rsidR="00756002" w:rsidRPr="001964BB" w:rsidRDefault="001D6FE1" w:rsidP="00756002">
      <w:pPr>
        <w:spacing w:line="480" w:lineRule="auto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7F6EEF9C" wp14:editId="5DEB38D1">
            <wp:extent cx="6263640" cy="36830"/>
            <wp:effectExtent l="0" t="0" r="0" b="1270"/>
            <wp:docPr id="1104709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D923C" w14:textId="35AC95B3" w:rsidR="00436050" w:rsidRPr="001964BB" w:rsidRDefault="00D814DA" w:rsidP="001D6FE1">
      <w:pPr>
        <w:widowControl/>
        <w:spacing w:after="120"/>
        <w:rPr>
          <w:rFonts w:ascii="Arial Rounded MT Bold" w:hAnsi="Arial Rounded MT Bold" w:cs="Arial"/>
          <w:color w:val="042732"/>
          <w:sz w:val="34"/>
          <w:szCs w:val="34"/>
          <w:lang w:val="en-AU"/>
        </w:rPr>
      </w:pPr>
      <w:r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2. Details of Courses Taught</w:t>
      </w:r>
    </w:p>
    <w:tbl>
      <w:tblPr>
        <w:tblStyle w:val="TableGrid"/>
        <w:tblpPr w:leftFromText="180" w:rightFromText="180" w:vertAnchor="text" w:horzAnchor="page" w:tblpX="961" w:tblpY="27"/>
        <w:tblW w:w="0" w:type="auto"/>
        <w:tblLook w:val="04A0" w:firstRow="1" w:lastRow="0" w:firstColumn="1" w:lastColumn="0" w:noHBand="0" w:noVBand="1"/>
      </w:tblPr>
      <w:tblGrid>
        <w:gridCol w:w="5387"/>
        <w:gridCol w:w="709"/>
      </w:tblGrid>
      <w:tr w:rsidR="001964BB" w:rsidRPr="001964BB" w14:paraId="561C8768" w14:textId="77777777" w:rsidTr="00756002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</w:tcPr>
          <w:p w14:paraId="5D03F002" w14:textId="599EC2A3" w:rsidR="00C20697" w:rsidRPr="001964BB" w:rsidRDefault="00C20697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/>
              </w:rPr>
              <w:t xml:space="preserve">Please confirm how many </w:t>
            </w:r>
            <w:r w:rsidR="00756002">
              <w:rPr>
                <w:rFonts w:ascii="Arial" w:hAnsi="Arial" w:cs="Arial"/>
                <w:color w:val="042732"/>
                <w:sz w:val="20"/>
                <w:szCs w:val="20"/>
                <w:lang w:val="en-AU"/>
              </w:rPr>
              <w:t xml:space="preserve">Introducing Mindfulness </w:t>
            </w: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/>
              </w:rPr>
              <w:t>courses you have taught: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8464D1" w14:textId="6FEC72FB" w:rsidR="00C20697" w:rsidRPr="001964BB" w:rsidRDefault="00C20697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/>
              </w:rPr>
            </w:pPr>
          </w:p>
        </w:tc>
      </w:tr>
    </w:tbl>
    <w:p w14:paraId="49D6632D" w14:textId="1D9A409C" w:rsidR="00C20697" w:rsidRPr="001964BB" w:rsidRDefault="00C20697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  <w:r w:rsidR="00991E31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</w:p>
    <w:p w14:paraId="03151716" w14:textId="2792E7E1" w:rsidR="00991E31" w:rsidRPr="001964BB" w:rsidRDefault="00991E31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8C5D682" w14:textId="77777777" w:rsidR="00756002" w:rsidRDefault="00756002" w:rsidP="001D6FE1">
      <w:pPr>
        <w:spacing w:after="120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F64F423" w14:textId="41DAFA6C" w:rsidR="00341F9E" w:rsidRPr="001964BB" w:rsidRDefault="00C20697" w:rsidP="001D6FE1">
      <w:pPr>
        <w:spacing w:after="12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provide details of </w:t>
      </w:r>
      <w:r w:rsidR="00341F9E" w:rsidRPr="001964BB">
        <w:rPr>
          <w:rFonts w:ascii="Arial" w:hAnsi="Arial" w:cs="Arial"/>
          <w:b/>
          <w:color w:val="042732"/>
          <w:sz w:val="20"/>
          <w:szCs w:val="20"/>
          <w:lang w:val="en-AU"/>
        </w:rPr>
        <w:t>at least</w:t>
      </w:r>
      <w:r w:rsidR="00341F9E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two courses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that you have taught:</w:t>
      </w:r>
      <w:r w:rsidR="00341F9E" w:rsidRPr="001964BB">
        <w:rPr>
          <w:rFonts w:ascii="Arial" w:hAnsi="Arial" w:cs="Arial"/>
          <w:color w:val="042732"/>
          <w:sz w:val="20"/>
          <w:szCs w:val="20"/>
          <w:lang w:val="en-AU"/>
        </w:rPr>
        <w:tab/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420"/>
        <w:gridCol w:w="7316"/>
      </w:tblGrid>
      <w:tr w:rsidR="001964BB" w:rsidRPr="001964BB" w14:paraId="19112188" w14:textId="77777777" w:rsidTr="00C127A4">
        <w:tc>
          <w:tcPr>
            <w:tcW w:w="2420" w:type="dxa"/>
            <w:shd w:val="clear" w:color="auto" w:fill="F2F2F2" w:themeFill="background1" w:themeFillShade="F2"/>
          </w:tcPr>
          <w:p w14:paraId="1EF6C818" w14:textId="04323CAC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Number of participants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7C671157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6C8F75F2" w14:textId="77777777" w:rsidTr="00C127A4">
        <w:tc>
          <w:tcPr>
            <w:tcW w:w="2420" w:type="dxa"/>
            <w:shd w:val="clear" w:color="auto" w:fill="F2F2F2" w:themeFill="background1" w:themeFillShade="F2"/>
          </w:tcPr>
          <w:p w14:paraId="414019AD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Location or online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5325CF53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C127A4" w:rsidRPr="001964BB" w14:paraId="7E71B5FE" w14:textId="77777777" w:rsidTr="00C127A4">
        <w:tc>
          <w:tcPr>
            <w:tcW w:w="2420" w:type="dxa"/>
            <w:shd w:val="clear" w:color="auto" w:fill="F2F2F2" w:themeFill="background1" w:themeFillShade="F2"/>
          </w:tcPr>
          <w:p w14:paraId="429DE0FC" w14:textId="26FEADB5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 from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3DCD0CD2" w14:textId="77777777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C127A4" w:rsidRPr="001964BB" w14:paraId="476C90D3" w14:textId="77777777" w:rsidTr="00C127A4">
        <w:tc>
          <w:tcPr>
            <w:tcW w:w="2420" w:type="dxa"/>
            <w:shd w:val="clear" w:color="auto" w:fill="F2F2F2" w:themeFill="background1" w:themeFillShade="F2"/>
          </w:tcPr>
          <w:p w14:paraId="09F22F7C" w14:textId="135ACEA0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 To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2B145E26" w14:textId="77777777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59FCD839" w14:textId="16D03F45" w:rsidR="0050567C" w:rsidRPr="001964BB" w:rsidRDefault="0050567C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420"/>
        <w:gridCol w:w="7316"/>
      </w:tblGrid>
      <w:tr w:rsidR="001964BB" w:rsidRPr="001964BB" w14:paraId="16CB1109" w14:textId="77777777" w:rsidTr="00E22AED">
        <w:tc>
          <w:tcPr>
            <w:tcW w:w="2420" w:type="dxa"/>
            <w:shd w:val="clear" w:color="auto" w:fill="F2F2F2" w:themeFill="background1" w:themeFillShade="F2"/>
          </w:tcPr>
          <w:p w14:paraId="392190E7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Number of participants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57C0B420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15BA0768" w14:textId="77777777" w:rsidTr="00E22AED">
        <w:tc>
          <w:tcPr>
            <w:tcW w:w="2420" w:type="dxa"/>
            <w:shd w:val="clear" w:color="auto" w:fill="F2F2F2" w:themeFill="background1" w:themeFillShade="F2"/>
          </w:tcPr>
          <w:p w14:paraId="07593ED8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Location or online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05CC9D45" w14:textId="77777777" w:rsidR="00341F9E" w:rsidRPr="001964BB" w:rsidRDefault="00341F9E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C127A4" w:rsidRPr="001964BB" w14:paraId="393CB1AF" w14:textId="77777777" w:rsidTr="00E22AED">
        <w:tc>
          <w:tcPr>
            <w:tcW w:w="2420" w:type="dxa"/>
            <w:shd w:val="clear" w:color="auto" w:fill="F2F2F2" w:themeFill="background1" w:themeFillShade="F2"/>
          </w:tcPr>
          <w:p w14:paraId="2FF57DD3" w14:textId="32679041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 from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77E8CE3B" w14:textId="77777777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C127A4" w:rsidRPr="001964BB" w14:paraId="1E095D3A" w14:textId="77777777" w:rsidTr="00E22AED">
        <w:tc>
          <w:tcPr>
            <w:tcW w:w="2420" w:type="dxa"/>
            <w:shd w:val="clear" w:color="auto" w:fill="F2F2F2" w:themeFill="background1" w:themeFillShade="F2"/>
          </w:tcPr>
          <w:p w14:paraId="3DBC4CA0" w14:textId="4A15CDFA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 To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7316" w:type="dxa"/>
            <w:shd w:val="clear" w:color="auto" w:fill="F2F2F2" w:themeFill="background1" w:themeFillShade="F2"/>
          </w:tcPr>
          <w:p w14:paraId="7BD463E6" w14:textId="77777777" w:rsidR="00C127A4" w:rsidRPr="001964BB" w:rsidRDefault="00C127A4" w:rsidP="00C127A4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0447A009" w14:textId="4E324455" w:rsidR="001D6FE1" w:rsidRPr="001964BB" w:rsidRDefault="001D6FE1" w:rsidP="001D6FE1">
      <w:pPr>
        <w:spacing w:line="480" w:lineRule="auto"/>
        <w:rPr>
          <w:rFonts w:ascii="Arial" w:hAnsi="Arial" w:cs="Arial"/>
          <w:b/>
          <w:bCs/>
          <w:color w:val="042732"/>
          <w:sz w:val="20"/>
          <w:szCs w:val="20"/>
        </w:rPr>
      </w:pPr>
    </w:p>
    <w:p w14:paraId="09AB87A5" w14:textId="1D5E8C35" w:rsidR="0050567C" w:rsidRPr="001964BB" w:rsidRDefault="00243FAE" w:rsidP="001D6FE1">
      <w:pPr>
        <w:rPr>
          <w:rFonts w:ascii="Arial Rounded MT Bold" w:hAnsi="Arial Rounded MT Bold" w:cs="Arial"/>
          <w:color w:val="042732"/>
          <w:sz w:val="34"/>
          <w:szCs w:val="34"/>
          <w:lang w:val="en-AU"/>
        </w:rPr>
      </w:pPr>
      <w:r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lastRenderedPageBreak/>
        <w:t xml:space="preserve">3. </w:t>
      </w:r>
      <w:r w:rsidR="0050567C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Context</w:t>
      </w:r>
    </w:p>
    <w:p w14:paraId="69A3D582" w14:textId="19C3C9BD" w:rsidR="00436050" w:rsidRPr="001964BB" w:rsidRDefault="00A678BB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give details of the context in which you were teaching (healthcare, educational, workplace/corporate, criminal justice, private, etc.); a description of your participant group and any associated vulnerabilities or challenges; and any adaptations you have made to the </w:t>
      </w:r>
      <w:r w:rsidR="00756002">
        <w:rPr>
          <w:rFonts w:ascii="Arial" w:hAnsi="Arial" w:cs="Arial"/>
          <w:color w:val="042732"/>
          <w:sz w:val="20"/>
          <w:szCs w:val="20"/>
          <w:lang w:val="en-AU"/>
        </w:rPr>
        <w:t>Introducing Mindfulness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curriculum with an explanation of the rationale behind your changes.</w:t>
      </w:r>
      <w:r w:rsidR="004A4446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</w:p>
    <w:p w14:paraId="26B4543F" w14:textId="500BA41D" w:rsidR="00A678BB" w:rsidRPr="001964BB" w:rsidRDefault="00A678BB" w:rsidP="001D6FE1">
      <w:pPr>
        <w:spacing w:after="12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This should not exceed 500 words.</w:t>
      </w:r>
    </w:p>
    <w:p w14:paraId="4E5884A4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4E5562E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D27EAF1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F6CFD49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33DBC46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226CB2B5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F10852C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7D1C465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9653791" w14:textId="77777777" w:rsidR="001D6FE1" w:rsidRPr="001964BB" w:rsidRDefault="001D6FE1" w:rsidP="001D6FE1">
      <w:pPr>
        <w:spacing w:line="480" w:lineRule="auto"/>
        <w:rPr>
          <w:rFonts w:ascii="Arial" w:hAnsi="Arial" w:cs="Arial"/>
          <w:b/>
          <w:bCs/>
          <w:color w:val="042732"/>
          <w:sz w:val="20"/>
          <w:szCs w:val="20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6B119415" wp14:editId="1C6AE4BD">
            <wp:extent cx="6263640" cy="36830"/>
            <wp:effectExtent l="0" t="0" r="0" b="1270"/>
            <wp:docPr id="15674474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1E82" w14:textId="7F50367B" w:rsidR="00C47447" w:rsidRPr="001964BB" w:rsidRDefault="00243FAE" w:rsidP="001D6FE1">
      <w:pPr>
        <w:rPr>
          <w:rFonts w:ascii="Arial Rounded MT Bold" w:hAnsi="Arial Rounded MT Bold" w:cs="Arial"/>
          <w:color w:val="042732"/>
          <w:sz w:val="34"/>
          <w:szCs w:val="34"/>
          <w:lang w:val="en-AU"/>
        </w:rPr>
      </w:pPr>
      <w:r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4.</w:t>
      </w:r>
      <w:r w:rsidR="00341F9E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 xml:space="preserve"> </w:t>
      </w:r>
      <w:r w:rsidR="008343E5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Supervision</w:t>
      </w:r>
    </w:p>
    <w:p w14:paraId="712D61B3" w14:textId="77777777" w:rsidR="005E0DCD" w:rsidRPr="001964BB" w:rsidRDefault="00200DD6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You will be asked to upload</w:t>
      </w:r>
      <w:r w:rsidR="00F411BE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>a</w:t>
      </w:r>
      <w:r w:rsidR="00F411BE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supervisor supporting statement along with your application.</w:t>
      </w:r>
      <w:r w:rsidR="005E0DCD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</w:p>
    <w:p w14:paraId="2F5F871D" w14:textId="45E59950" w:rsidR="005E0DCD" w:rsidRPr="001964BB" w:rsidRDefault="005E0DCD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If you have had more than one supervisor, please upload a statement for each supervisor.</w:t>
      </w:r>
    </w:p>
    <w:p w14:paraId="6A16DF7E" w14:textId="33FB2C77" w:rsidR="00F411BE" w:rsidRPr="001964BB" w:rsidRDefault="00F411BE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In addition, please provide the below information on your supervision sessions</w:t>
      </w:r>
      <w:r w:rsidR="00200DD6" w:rsidRPr="001964BB">
        <w:rPr>
          <w:rFonts w:ascii="Arial" w:hAnsi="Arial" w:cs="Arial"/>
          <w:color w:val="042732"/>
          <w:sz w:val="20"/>
          <w:szCs w:val="20"/>
          <w:lang w:val="en-AU"/>
        </w:rPr>
        <w:t>.</w:t>
      </w:r>
    </w:p>
    <w:p w14:paraId="0A88D625" w14:textId="77777777" w:rsidR="00F411BE" w:rsidRPr="001964BB" w:rsidRDefault="00F411BE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2F186D8" w14:textId="471F0620" w:rsidR="00C127A4" w:rsidRPr="001964BB" w:rsidRDefault="000517CC" w:rsidP="00C127A4">
      <w:pPr>
        <w:spacing w:after="160" w:line="259" w:lineRule="auto"/>
        <w:rPr>
          <w:rFonts w:ascii="MS Gothic" w:eastAsia="MS Gothic" w:hAnsi="MS Gothic" w:cs="Arial"/>
          <w:b/>
          <w:bCs/>
          <w:iCs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</w:t>
      </w:r>
      <w:r w:rsidR="00CC7957" w:rsidRPr="001964BB">
        <w:rPr>
          <w:rFonts w:ascii="Arial" w:hAnsi="Arial" w:cs="Arial"/>
          <w:color w:val="042732"/>
          <w:sz w:val="20"/>
          <w:szCs w:val="20"/>
          <w:lang w:val="en-AU"/>
        </w:rPr>
        <w:t>advise if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you have</w:t>
      </w:r>
      <w:r w:rsidR="00341F9E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  <w:r w:rsidR="00341F9E" w:rsidRPr="001964BB">
        <w:rPr>
          <w:rFonts w:ascii="Arial" w:hAnsi="Arial" w:cs="Arial"/>
          <w:color w:val="042732"/>
          <w:sz w:val="20"/>
          <w:szCs w:val="20"/>
        </w:rPr>
        <w:t xml:space="preserve">received at least </w:t>
      </w:r>
      <w:r w:rsidR="009A2BFA">
        <w:rPr>
          <w:rFonts w:ascii="Arial" w:hAnsi="Arial" w:cs="Arial"/>
          <w:color w:val="042732"/>
          <w:sz w:val="20"/>
          <w:szCs w:val="20"/>
        </w:rPr>
        <w:t>4</w:t>
      </w:r>
      <w:r w:rsidR="00341F9E" w:rsidRPr="001964BB">
        <w:rPr>
          <w:rFonts w:ascii="Arial" w:hAnsi="Arial" w:cs="Arial"/>
          <w:color w:val="042732"/>
          <w:sz w:val="20"/>
          <w:szCs w:val="20"/>
        </w:rPr>
        <w:t xml:space="preserve"> sessions of supervision of the teaching (individual or group) of at least 30 minutes each from a Mindfulness supervisor with experience of the </w:t>
      </w:r>
      <w:r w:rsidR="009A2BFA">
        <w:rPr>
          <w:rFonts w:ascii="Arial" w:hAnsi="Arial" w:cs="Arial"/>
          <w:color w:val="042732"/>
          <w:sz w:val="20"/>
          <w:szCs w:val="20"/>
        </w:rPr>
        <w:t>Introducing Mindfulness</w:t>
      </w:r>
      <w:r w:rsidR="00341F9E" w:rsidRPr="001964BB">
        <w:rPr>
          <w:rFonts w:ascii="Arial" w:hAnsi="Arial" w:cs="Arial"/>
          <w:color w:val="042732"/>
          <w:sz w:val="20"/>
          <w:szCs w:val="20"/>
        </w:rPr>
        <w:t xml:space="preserve"> curriculum that they are teaching.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</w:r>
      <w:r w:rsidR="00C127A4" w:rsidRPr="001964BB">
        <w:rPr>
          <w:rFonts w:ascii="MS Gothic" w:eastAsia="MS Gothic" w:hAnsi="MS Gothic" w:cs="Arial"/>
          <w:b/>
          <w:bCs/>
          <w:iCs/>
          <w:color w:val="042732"/>
          <w:sz w:val="20"/>
          <w:szCs w:val="20"/>
          <w:lang w:val="en-AU"/>
        </w:rPr>
        <w:t xml:space="preserve"> </w:t>
      </w:r>
    </w:p>
    <w:p w14:paraId="7FAD0DA7" w14:textId="001F7C55" w:rsidR="00C127A4" w:rsidRPr="001964BB" w:rsidRDefault="00C127A4" w:rsidP="00C127A4">
      <w:pPr>
        <w:spacing w:after="160" w:line="259" w:lineRule="auto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bCs/>
          <w:iCs/>
          <w:color w:val="042732"/>
          <w:sz w:val="20"/>
          <w:szCs w:val="20"/>
          <w:lang w:val="en-AU"/>
        </w:rPr>
        <w:t xml:space="preserve">Yes </w:t>
      </w:r>
      <w:sdt>
        <w:sdtPr>
          <w:rPr>
            <w:rFonts w:ascii="Segoe UI Symbol" w:eastAsia="MS Gothic" w:hAnsi="Segoe UI Symbol" w:cs="Segoe UI Symbol"/>
            <w:b/>
            <w:bCs/>
            <w:iCs/>
            <w:color w:val="042732"/>
            <w:kern w:val="0"/>
            <w:sz w:val="20"/>
            <w:szCs w:val="20"/>
            <w:lang w:val="en-GB" w:eastAsia="en-US"/>
          </w:rPr>
          <w:id w:val="-1402369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964BB">
            <w:rPr>
              <w:rFonts w:ascii="MS Gothic" w:eastAsia="MS Gothic" w:hAnsi="MS Gothic" w:cs="Segoe UI Symbol" w:hint="eastAsia"/>
              <w:b/>
              <w:bCs/>
              <w:iCs/>
              <w:color w:val="042732"/>
              <w:sz w:val="20"/>
              <w:szCs w:val="20"/>
            </w:rPr>
            <w:t>☐</w:t>
          </w:r>
        </w:sdtContent>
      </w:sdt>
      <w:r w:rsidRPr="001964BB">
        <w:rPr>
          <w:rFonts w:ascii="Segoe UI Symbol" w:eastAsia="MS Gothic" w:hAnsi="Segoe UI Symbol" w:cs="Segoe UI Symbol"/>
          <w:b/>
          <w:bCs/>
          <w:iCs/>
          <w:color w:val="042732"/>
          <w:kern w:val="0"/>
          <w:sz w:val="20"/>
          <w:szCs w:val="20"/>
          <w:lang w:val="en-GB" w:eastAsia="en-US"/>
        </w:rPr>
        <w:t xml:space="preserve">   </w:t>
      </w:r>
      <w:r w:rsidRPr="001964BB">
        <w:rPr>
          <w:rFonts w:ascii="Arial" w:hAnsi="Arial" w:cs="Arial"/>
          <w:b/>
          <w:bCs/>
          <w:iCs/>
          <w:color w:val="042732"/>
          <w:sz w:val="20"/>
          <w:szCs w:val="20"/>
          <w:lang w:val="en-AU"/>
        </w:rPr>
        <w:t xml:space="preserve"> No </w:t>
      </w:r>
      <w:sdt>
        <w:sdtPr>
          <w:rPr>
            <w:rFonts w:ascii="Segoe UI Symbol" w:eastAsia="MS Gothic" w:hAnsi="Segoe UI Symbol" w:cs="Segoe UI Symbol"/>
            <w:b/>
            <w:bCs/>
            <w:iCs/>
            <w:color w:val="042732"/>
            <w:kern w:val="0"/>
            <w:sz w:val="20"/>
            <w:szCs w:val="20"/>
            <w:lang w:val="en-GB" w:eastAsia="en-US"/>
          </w:rPr>
          <w:id w:val="-280033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964BB">
            <w:rPr>
              <w:rFonts w:ascii="MS Gothic" w:eastAsia="MS Gothic" w:hAnsi="MS Gothic" w:cs="Segoe UI Symbol" w:hint="eastAsia"/>
              <w:b/>
              <w:bCs/>
              <w:iCs/>
              <w:color w:val="042732"/>
              <w:sz w:val="20"/>
              <w:szCs w:val="20"/>
            </w:rPr>
            <w:t>☐</w:t>
          </w:r>
        </w:sdtContent>
      </w:sdt>
    </w:p>
    <w:p w14:paraId="1BA55668" w14:textId="77777777" w:rsidR="00C127A4" w:rsidRPr="001964BB" w:rsidRDefault="00C127A4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DDF791C" w14:textId="16CEEEA1" w:rsidR="000517CC" w:rsidRPr="001964BB" w:rsidRDefault="000517CC" w:rsidP="001D6FE1">
      <w:pPr>
        <w:rPr>
          <w:rFonts w:ascii="Arial" w:hAnsi="Arial" w:cs="Arial"/>
          <w:b/>
          <w:bCs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bCs/>
          <w:color w:val="042732"/>
          <w:sz w:val="20"/>
          <w:szCs w:val="20"/>
          <w:lang w:val="en-AU"/>
        </w:rPr>
        <w:t>Please give details of the supervision you have received: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106"/>
        <w:gridCol w:w="5630"/>
      </w:tblGrid>
      <w:tr w:rsidR="001964BB" w:rsidRPr="001964BB" w14:paraId="35F60F42" w14:textId="77777777" w:rsidTr="00E22AED">
        <w:tc>
          <w:tcPr>
            <w:tcW w:w="4106" w:type="dxa"/>
            <w:shd w:val="clear" w:color="auto" w:fill="F2F2F2" w:themeFill="background1" w:themeFillShade="F2"/>
          </w:tcPr>
          <w:p w14:paraId="2135F8C5" w14:textId="77777777" w:rsidR="00A678BB" w:rsidRPr="001964BB" w:rsidRDefault="00A678BB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Number of supervision</w:t>
            </w:r>
            <w:r w:rsidR="001C152C"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 xml:space="preserve"> sessions</w:t>
            </w:r>
          </w:p>
        </w:tc>
        <w:tc>
          <w:tcPr>
            <w:tcW w:w="5630" w:type="dxa"/>
            <w:shd w:val="clear" w:color="auto" w:fill="F2F2F2" w:themeFill="background1" w:themeFillShade="F2"/>
          </w:tcPr>
          <w:p w14:paraId="2E956FFD" w14:textId="7E5BD7FC" w:rsidR="00A678BB" w:rsidRPr="001964BB" w:rsidRDefault="00A678BB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1C325913" w14:textId="77777777" w:rsidTr="00E22AED">
        <w:tc>
          <w:tcPr>
            <w:tcW w:w="4106" w:type="dxa"/>
            <w:shd w:val="clear" w:color="auto" w:fill="F2F2F2" w:themeFill="background1" w:themeFillShade="F2"/>
          </w:tcPr>
          <w:p w14:paraId="3BB4225B" w14:textId="77777777" w:rsidR="001C152C" w:rsidRPr="001964BB" w:rsidRDefault="0036013C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Average l</w:t>
            </w:r>
            <w:r w:rsidR="001C152C"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ength of each supervision session</w:t>
            </w:r>
          </w:p>
        </w:tc>
        <w:tc>
          <w:tcPr>
            <w:tcW w:w="5630" w:type="dxa"/>
            <w:shd w:val="clear" w:color="auto" w:fill="F2F2F2" w:themeFill="background1" w:themeFillShade="F2"/>
          </w:tcPr>
          <w:p w14:paraId="0896CC90" w14:textId="2479EC17" w:rsidR="001C152C" w:rsidRPr="001964BB" w:rsidRDefault="001C152C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20FC318D" w14:textId="77777777" w:rsidTr="00E22AED">
        <w:trPr>
          <w:trHeight w:val="367"/>
        </w:trPr>
        <w:tc>
          <w:tcPr>
            <w:tcW w:w="4106" w:type="dxa"/>
            <w:shd w:val="clear" w:color="auto" w:fill="F2F2F2" w:themeFill="background1" w:themeFillShade="F2"/>
          </w:tcPr>
          <w:p w14:paraId="5290008C" w14:textId="77777777" w:rsidR="00A678BB" w:rsidRPr="001964BB" w:rsidRDefault="00A678BB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Date of your last supervision session (dd/mm/</w:t>
            </w:r>
            <w:proofErr w:type="spellStart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yyyy</w:t>
            </w:r>
            <w:proofErr w:type="spellEnd"/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)</w:t>
            </w:r>
          </w:p>
        </w:tc>
        <w:tc>
          <w:tcPr>
            <w:tcW w:w="5630" w:type="dxa"/>
            <w:shd w:val="clear" w:color="auto" w:fill="F2F2F2" w:themeFill="background1" w:themeFillShade="F2"/>
          </w:tcPr>
          <w:p w14:paraId="7971E21B" w14:textId="5613F194" w:rsidR="00A678BB" w:rsidRPr="001964BB" w:rsidRDefault="00A678BB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0605BEED" w14:textId="0C640C73" w:rsidR="000517CC" w:rsidRPr="001964BB" w:rsidRDefault="000517CC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2CFC68B" w14:textId="30F084EF" w:rsidR="00FB7214" w:rsidRPr="001964BB" w:rsidRDefault="000517CC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provide your supervisor’s details below. </w:t>
      </w:r>
      <w:r w:rsidR="00795078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ensure you have your supervisor’s permission to </w:t>
      </w:r>
      <w:r w:rsidR="00436050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rovide 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>these details</w:t>
      </w:r>
      <w:r w:rsidR="00F411BE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as we may contact them to discuss your application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>.</w:t>
      </w:r>
      <w:r w:rsidR="00FB7214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If you have had more than one supervisor, please give details for each supervisor.</w:t>
      </w:r>
    </w:p>
    <w:p w14:paraId="4F27AEF3" w14:textId="77777777" w:rsidR="007B1275" w:rsidRPr="001964BB" w:rsidRDefault="007B1275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257A2F44" w14:textId="0B637BF0" w:rsidR="000517CC" w:rsidRPr="001964BB" w:rsidRDefault="00FB7214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color w:val="042732"/>
          <w:sz w:val="20"/>
          <w:szCs w:val="20"/>
          <w:lang w:val="en-AU"/>
        </w:rPr>
        <w:t>Supervisor 1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>: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13"/>
        <w:gridCol w:w="8323"/>
      </w:tblGrid>
      <w:tr w:rsidR="001964BB" w:rsidRPr="001964BB" w14:paraId="6576BA3A" w14:textId="77777777" w:rsidTr="00C127A4">
        <w:tc>
          <w:tcPr>
            <w:tcW w:w="1413" w:type="dxa"/>
            <w:shd w:val="clear" w:color="auto" w:fill="F2F2F2" w:themeFill="background1" w:themeFillShade="F2"/>
          </w:tcPr>
          <w:p w14:paraId="53449B96" w14:textId="000B613E" w:rsidR="00C127A4" w:rsidRPr="001964BB" w:rsidRDefault="00C127A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First Name</w:t>
            </w:r>
          </w:p>
        </w:tc>
        <w:tc>
          <w:tcPr>
            <w:tcW w:w="8323" w:type="dxa"/>
            <w:shd w:val="clear" w:color="auto" w:fill="F2F2F2" w:themeFill="background1" w:themeFillShade="F2"/>
          </w:tcPr>
          <w:p w14:paraId="0A11BC70" w14:textId="77777777" w:rsidR="00C127A4" w:rsidRPr="001964BB" w:rsidRDefault="00C127A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016754BE" w14:textId="77777777" w:rsidTr="00C127A4">
        <w:tc>
          <w:tcPr>
            <w:tcW w:w="1413" w:type="dxa"/>
            <w:shd w:val="clear" w:color="auto" w:fill="F2F2F2" w:themeFill="background1" w:themeFillShade="F2"/>
          </w:tcPr>
          <w:p w14:paraId="54D98520" w14:textId="44B36D75" w:rsidR="00C127A4" w:rsidRPr="001964BB" w:rsidRDefault="00C127A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Family Name</w:t>
            </w:r>
          </w:p>
        </w:tc>
        <w:tc>
          <w:tcPr>
            <w:tcW w:w="8323" w:type="dxa"/>
            <w:shd w:val="clear" w:color="auto" w:fill="F2F2F2" w:themeFill="background1" w:themeFillShade="F2"/>
          </w:tcPr>
          <w:p w14:paraId="37D4FFD5" w14:textId="77777777" w:rsidR="00C127A4" w:rsidRPr="001964BB" w:rsidRDefault="00C127A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2BB0D24E" w14:textId="77777777" w:rsidTr="00C127A4">
        <w:tc>
          <w:tcPr>
            <w:tcW w:w="1413" w:type="dxa"/>
            <w:shd w:val="clear" w:color="auto" w:fill="F2F2F2" w:themeFill="background1" w:themeFillShade="F2"/>
          </w:tcPr>
          <w:p w14:paraId="73AE1E19" w14:textId="77777777" w:rsidR="004D36C5" w:rsidRPr="001964BB" w:rsidRDefault="004D36C5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Email</w:t>
            </w:r>
          </w:p>
        </w:tc>
        <w:tc>
          <w:tcPr>
            <w:tcW w:w="8323" w:type="dxa"/>
            <w:shd w:val="clear" w:color="auto" w:fill="F2F2F2" w:themeFill="background1" w:themeFillShade="F2"/>
          </w:tcPr>
          <w:p w14:paraId="79C5934C" w14:textId="142AC356" w:rsidR="004D36C5" w:rsidRPr="001964BB" w:rsidRDefault="004D36C5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3980D261" w14:textId="0DFD9F0B" w:rsidR="00C47447" w:rsidRPr="001964BB" w:rsidRDefault="00C47447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5A2F4CE" w14:textId="251144BD" w:rsidR="000A614E" w:rsidRPr="001964BB" w:rsidRDefault="004D36C5" w:rsidP="001D6FE1">
      <w:pPr>
        <w:spacing w:after="120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</w:t>
      </w:r>
      <w:r w:rsidR="00CC7957" w:rsidRPr="001964BB">
        <w:rPr>
          <w:rFonts w:ascii="Arial" w:hAnsi="Arial" w:cs="Arial"/>
          <w:color w:val="042732"/>
          <w:sz w:val="20"/>
          <w:szCs w:val="20"/>
          <w:lang w:val="en-AU"/>
        </w:rPr>
        <w:t>advise if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your supervisor has seen, either live or by video, evidence of your guiding practices, inquiry </w:t>
      </w:r>
      <w:r w:rsidRPr="001964BB">
        <w:rPr>
          <w:rFonts w:ascii="Arial" w:hAnsi="Arial" w:cs="Arial"/>
          <w:color w:val="042732"/>
          <w:sz w:val="20"/>
          <w:szCs w:val="20"/>
        </w:rPr>
        <w:t xml:space="preserve">and didactic teaching. </w:t>
      </w:r>
    </w:p>
    <w:p w14:paraId="1D245F35" w14:textId="77777777" w:rsidR="001964BB" w:rsidRPr="001964BB" w:rsidRDefault="001964BB" w:rsidP="001964BB">
      <w:pPr>
        <w:spacing w:after="160" w:line="259" w:lineRule="auto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bCs/>
          <w:iCs/>
          <w:color w:val="042732"/>
          <w:sz w:val="20"/>
          <w:szCs w:val="20"/>
          <w:lang w:val="en-AU"/>
        </w:rPr>
        <w:t xml:space="preserve">Yes </w:t>
      </w:r>
      <w:sdt>
        <w:sdtPr>
          <w:rPr>
            <w:rFonts w:ascii="Segoe UI Symbol" w:eastAsia="MS Gothic" w:hAnsi="Segoe UI Symbol" w:cs="Segoe UI Symbol"/>
            <w:b/>
            <w:bCs/>
            <w:iCs/>
            <w:color w:val="042732"/>
            <w:kern w:val="0"/>
            <w:sz w:val="20"/>
            <w:szCs w:val="20"/>
            <w:lang w:val="en-GB" w:eastAsia="en-US"/>
          </w:rPr>
          <w:id w:val="-395978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964BB">
            <w:rPr>
              <w:rFonts w:ascii="MS Gothic" w:eastAsia="MS Gothic" w:hAnsi="MS Gothic" w:cs="Segoe UI Symbol" w:hint="eastAsia"/>
              <w:b/>
              <w:bCs/>
              <w:iCs/>
              <w:color w:val="042732"/>
              <w:sz w:val="20"/>
              <w:szCs w:val="20"/>
            </w:rPr>
            <w:t>☐</w:t>
          </w:r>
        </w:sdtContent>
      </w:sdt>
      <w:r w:rsidRPr="001964BB">
        <w:rPr>
          <w:rFonts w:ascii="Segoe UI Symbol" w:eastAsia="MS Gothic" w:hAnsi="Segoe UI Symbol" w:cs="Segoe UI Symbol"/>
          <w:b/>
          <w:bCs/>
          <w:iCs/>
          <w:color w:val="042732"/>
          <w:kern w:val="0"/>
          <w:sz w:val="20"/>
          <w:szCs w:val="20"/>
          <w:lang w:val="en-GB" w:eastAsia="en-US"/>
        </w:rPr>
        <w:t xml:space="preserve">   </w:t>
      </w:r>
      <w:r w:rsidRPr="001964BB">
        <w:rPr>
          <w:rFonts w:ascii="Arial" w:hAnsi="Arial" w:cs="Arial"/>
          <w:b/>
          <w:bCs/>
          <w:iCs/>
          <w:color w:val="042732"/>
          <w:sz w:val="20"/>
          <w:szCs w:val="20"/>
          <w:lang w:val="en-AU"/>
        </w:rPr>
        <w:t xml:space="preserve"> No </w:t>
      </w:r>
      <w:sdt>
        <w:sdtPr>
          <w:rPr>
            <w:rFonts w:ascii="Segoe UI Symbol" w:eastAsia="MS Gothic" w:hAnsi="Segoe UI Symbol" w:cs="Segoe UI Symbol"/>
            <w:b/>
            <w:bCs/>
            <w:iCs/>
            <w:color w:val="042732"/>
            <w:kern w:val="0"/>
            <w:sz w:val="20"/>
            <w:szCs w:val="20"/>
            <w:lang w:val="en-GB" w:eastAsia="en-US"/>
          </w:rPr>
          <w:id w:val="2679697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964BB">
            <w:rPr>
              <w:rFonts w:ascii="MS Gothic" w:eastAsia="MS Gothic" w:hAnsi="MS Gothic" w:cs="Segoe UI Symbol" w:hint="eastAsia"/>
              <w:b/>
              <w:bCs/>
              <w:iCs/>
              <w:color w:val="042732"/>
              <w:sz w:val="20"/>
              <w:szCs w:val="20"/>
            </w:rPr>
            <w:t>☐</w:t>
          </w:r>
        </w:sdtContent>
      </w:sdt>
    </w:p>
    <w:p w14:paraId="3905A195" w14:textId="77777777" w:rsidR="004D36C5" w:rsidRPr="001964BB" w:rsidRDefault="004D36C5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F15BFB5" w14:textId="77777777" w:rsidR="001964BB" w:rsidRDefault="004D36C5" w:rsidP="001D6FE1">
      <w:pPr>
        <w:rPr>
          <w:rFonts w:ascii="Arial" w:hAnsi="Arial" w:cs="Arial"/>
          <w:color w:val="042732"/>
          <w:sz w:val="20"/>
          <w:szCs w:val="20"/>
          <w:lang w:val="en-AU" w:eastAsia="ko-KR"/>
        </w:rPr>
      </w:pP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If the answer to the above question is no, please give reasons why </w:t>
      </w:r>
      <w:r w:rsidR="00200DD6"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>this was not possible:</w:t>
      </w:r>
    </w:p>
    <w:p w14:paraId="2068412C" w14:textId="77777777" w:rsidR="001964BB" w:rsidRPr="001964BB" w:rsidRDefault="001964BB" w:rsidP="001964BB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A98F439" w14:textId="77777777" w:rsidR="001964BB" w:rsidRPr="001964BB" w:rsidRDefault="001964BB" w:rsidP="001964BB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8DE143C" w14:textId="77777777" w:rsidR="001964BB" w:rsidRPr="001964BB" w:rsidRDefault="001964BB" w:rsidP="001964BB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715A5F8" w14:textId="77777777" w:rsidR="001964BB" w:rsidRPr="001964BB" w:rsidRDefault="001964BB" w:rsidP="001964BB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48CDA8E" w14:textId="77777777" w:rsidR="001964BB" w:rsidRPr="001964BB" w:rsidRDefault="001964BB" w:rsidP="001964BB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AA97406" w14:textId="77777777" w:rsidR="001964BB" w:rsidRPr="001964BB" w:rsidRDefault="001964BB" w:rsidP="001964BB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ECA1D78" w14:textId="3FF7C38D" w:rsidR="00C47447" w:rsidRPr="001964BB" w:rsidRDefault="001964BB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</w:p>
    <w:p w14:paraId="163B88B0" w14:textId="1EE01B0A" w:rsidR="00FB7214" w:rsidRPr="001964BB" w:rsidRDefault="00FB7214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color w:val="042732"/>
          <w:sz w:val="20"/>
          <w:szCs w:val="20"/>
          <w:lang w:val="en-AU"/>
        </w:rPr>
        <w:t>Supervisor 2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(if applicable):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6A6A6"/>
          <w:insideV w:val="single" w:sz="4" w:space="0" w:color="A6A6A6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256"/>
        <w:gridCol w:w="3501"/>
        <w:gridCol w:w="1408"/>
        <w:gridCol w:w="3571"/>
      </w:tblGrid>
      <w:tr w:rsidR="001964BB" w:rsidRPr="001964BB" w14:paraId="52ADA35E" w14:textId="77777777" w:rsidTr="00E22AED">
        <w:trPr>
          <w:trHeight w:val="427"/>
        </w:trPr>
        <w:tc>
          <w:tcPr>
            <w:tcW w:w="1264" w:type="dxa"/>
            <w:shd w:val="clear" w:color="auto" w:fill="F2F2F2" w:themeFill="background1" w:themeFillShade="F2"/>
          </w:tcPr>
          <w:p w14:paraId="666BAFA2" w14:textId="77777777" w:rsidR="00FB7214" w:rsidRPr="001964BB" w:rsidRDefault="00FB721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First name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14:paraId="4C3DCA52" w14:textId="77777777" w:rsidR="00FB7214" w:rsidRPr="001964BB" w:rsidRDefault="00FB721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798777EA" w14:textId="77777777" w:rsidR="00FB7214" w:rsidRPr="001964BB" w:rsidRDefault="00FB721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Family name</w:t>
            </w:r>
          </w:p>
        </w:tc>
        <w:tc>
          <w:tcPr>
            <w:tcW w:w="3622" w:type="dxa"/>
            <w:shd w:val="clear" w:color="auto" w:fill="F2F2F2" w:themeFill="background1" w:themeFillShade="F2"/>
          </w:tcPr>
          <w:p w14:paraId="5D103AD3" w14:textId="77777777" w:rsidR="00FB7214" w:rsidRPr="001964BB" w:rsidRDefault="00FB721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  <w:tr w:rsidR="001964BB" w:rsidRPr="001964BB" w14:paraId="5C956361" w14:textId="77777777" w:rsidTr="00E22AED">
        <w:tc>
          <w:tcPr>
            <w:tcW w:w="1264" w:type="dxa"/>
            <w:shd w:val="clear" w:color="auto" w:fill="F2F2F2" w:themeFill="background1" w:themeFillShade="F2"/>
          </w:tcPr>
          <w:p w14:paraId="6A612A82" w14:textId="77777777" w:rsidR="00FB7214" w:rsidRPr="001964BB" w:rsidRDefault="00FB721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  <w:r w:rsidRPr="001964BB"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  <w:t>Email</w:t>
            </w:r>
          </w:p>
        </w:tc>
        <w:tc>
          <w:tcPr>
            <w:tcW w:w="8590" w:type="dxa"/>
            <w:gridSpan w:val="3"/>
            <w:shd w:val="clear" w:color="auto" w:fill="F2F2F2" w:themeFill="background1" w:themeFillShade="F2"/>
          </w:tcPr>
          <w:p w14:paraId="2CA8A381" w14:textId="77777777" w:rsidR="00FB7214" w:rsidRPr="001964BB" w:rsidRDefault="00FB7214" w:rsidP="001D6FE1">
            <w:pPr>
              <w:rPr>
                <w:rFonts w:ascii="Arial" w:hAnsi="Arial" w:cs="Arial"/>
                <w:color w:val="042732"/>
                <w:sz w:val="20"/>
                <w:szCs w:val="20"/>
                <w:lang w:val="en-AU" w:eastAsia="ko-KR"/>
              </w:rPr>
            </w:pPr>
          </w:p>
        </w:tc>
      </w:tr>
    </w:tbl>
    <w:p w14:paraId="5DFC7897" w14:textId="77777777" w:rsidR="00FB7214" w:rsidRPr="001964BB" w:rsidRDefault="00FB7214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9AB21D5" w14:textId="77777777" w:rsidR="00FB7214" w:rsidRPr="001964BB" w:rsidRDefault="00FB7214" w:rsidP="001D6FE1">
      <w:pPr>
        <w:spacing w:after="120"/>
        <w:rPr>
          <w:rFonts w:ascii="Arial" w:hAnsi="Arial" w:cs="Arial"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Please advise if your supervisor has seen, either live or by video, evidence of your guiding practices, inquiry </w:t>
      </w:r>
      <w:r w:rsidRPr="001964BB">
        <w:rPr>
          <w:rFonts w:ascii="Arial" w:hAnsi="Arial" w:cs="Arial"/>
          <w:color w:val="042732"/>
          <w:sz w:val="20"/>
          <w:szCs w:val="20"/>
        </w:rPr>
        <w:t xml:space="preserve">and didactic teaching. </w:t>
      </w:r>
    </w:p>
    <w:p w14:paraId="3E5893A9" w14:textId="77777777" w:rsidR="00C127A4" w:rsidRPr="001964BB" w:rsidRDefault="00C127A4" w:rsidP="00C127A4">
      <w:pPr>
        <w:spacing w:after="160" w:line="259" w:lineRule="auto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b/>
          <w:bCs/>
          <w:iCs/>
          <w:color w:val="042732"/>
          <w:sz w:val="20"/>
          <w:szCs w:val="20"/>
          <w:lang w:val="en-AU"/>
        </w:rPr>
        <w:t xml:space="preserve">Yes </w:t>
      </w:r>
      <w:sdt>
        <w:sdtPr>
          <w:rPr>
            <w:rFonts w:ascii="Segoe UI Symbol" w:eastAsia="MS Gothic" w:hAnsi="Segoe UI Symbol" w:cs="Segoe UI Symbol"/>
            <w:b/>
            <w:bCs/>
            <w:iCs/>
            <w:color w:val="042732"/>
            <w:kern w:val="0"/>
            <w:sz w:val="20"/>
            <w:szCs w:val="20"/>
            <w:lang w:val="en-GB" w:eastAsia="en-US"/>
          </w:rPr>
          <w:id w:val="-658925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964BB">
            <w:rPr>
              <w:rFonts w:ascii="MS Gothic" w:eastAsia="MS Gothic" w:hAnsi="MS Gothic" w:cs="Segoe UI Symbol" w:hint="eastAsia"/>
              <w:b/>
              <w:bCs/>
              <w:iCs/>
              <w:color w:val="042732"/>
              <w:sz w:val="20"/>
              <w:szCs w:val="20"/>
            </w:rPr>
            <w:t>☐</w:t>
          </w:r>
        </w:sdtContent>
      </w:sdt>
      <w:r w:rsidRPr="001964BB">
        <w:rPr>
          <w:rFonts w:ascii="Segoe UI Symbol" w:eastAsia="MS Gothic" w:hAnsi="Segoe UI Symbol" w:cs="Segoe UI Symbol"/>
          <w:b/>
          <w:bCs/>
          <w:iCs/>
          <w:color w:val="042732"/>
          <w:kern w:val="0"/>
          <w:sz w:val="20"/>
          <w:szCs w:val="20"/>
          <w:lang w:val="en-GB" w:eastAsia="en-US"/>
        </w:rPr>
        <w:t xml:space="preserve">   </w:t>
      </w:r>
      <w:r w:rsidRPr="001964BB">
        <w:rPr>
          <w:rFonts w:ascii="Arial" w:hAnsi="Arial" w:cs="Arial"/>
          <w:b/>
          <w:bCs/>
          <w:iCs/>
          <w:color w:val="042732"/>
          <w:sz w:val="20"/>
          <w:szCs w:val="20"/>
          <w:lang w:val="en-AU"/>
        </w:rPr>
        <w:t xml:space="preserve"> No </w:t>
      </w:r>
      <w:sdt>
        <w:sdtPr>
          <w:rPr>
            <w:rFonts w:ascii="Segoe UI Symbol" w:eastAsia="MS Gothic" w:hAnsi="Segoe UI Symbol" w:cs="Segoe UI Symbol"/>
            <w:b/>
            <w:bCs/>
            <w:iCs/>
            <w:color w:val="042732"/>
            <w:kern w:val="0"/>
            <w:sz w:val="20"/>
            <w:szCs w:val="20"/>
            <w:lang w:val="en-GB" w:eastAsia="en-US"/>
          </w:rPr>
          <w:id w:val="6026908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964BB">
            <w:rPr>
              <w:rFonts w:ascii="MS Gothic" w:eastAsia="MS Gothic" w:hAnsi="MS Gothic" w:cs="Segoe UI Symbol" w:hint="eastAsia"/>
              <w:b/>
              <w:bCs/>
              <w:iCs/>
              <w:color w:val="042732"/>
              <w:sz w:val="20"/>
              <w:szCs w:val="20"/>
            </w:rPr>
            <w:t>☐</w:t>
          </w:r>
        </w:sdtContent>
      </w:sdt>
    </w:p>
    <w:p w14:paraId="7CE42AC5" w14:textId="77777777" w:rsidR="00FB7214" w:rsidRPr="001964BB" w:rsidRDefault="00FB7214" w:rsidP="001D6FE1">
      <w:pPr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849C1A0" w14:textId="77777777" w:rsidR="00FB7214" w:rsidRPr="001964BB" w:rsidRDefault="00FB7214" w:rsidP="001D6FE1">
      <w:pPr>
        <w:rPr>
          <w:rFonts w:ascii="Arial" w:hAnsi="Arial" w:cs="Arial"/>
          <w:color w:val="042732"/>
          <w:sz w:val="20"/>
          <w:szCs w:val="20"/>
          <w:lang w:val="en-AU" w:eastAsia="ko-KR"/>
        </w:rPr>
      </w:pP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>If the answer to the above question is no, please give reasons why this was not possible:</w:t>
      </w:r>
    </w:p>
    <w:p w14:paraId="47BA1395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  <w:bookmarkStart w:id="0" w:name="_Hlk41038766"/>
    </w:p>
    <w:p w14:paraId="488E1977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FA0309B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F75AF4E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0D32D10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0747DAE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0063EE5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D4F5699" w14:textId="77777777" w:rsidR="00C127A4" w:rsidRPr="001964BB" w:rsidRDefault="00C127A4" w:rsidP="001D6FE1">
      <w:pPr>
        <w:rPr>
          <w:rFonts w:ascii="Arial" w:hAnsi="Arial" w:cs="Arial"/>
          <w:color w:val="042732"/>
          <w:sz w:val="20"/>
          <w:szCs w:val="20"/>
          <w:lang w:val="en-AU" w:eastAsia="ko-KR"/>
        </w:rPr>
      </w:pPr>
    </w:p>
    <w:p w14:paraId="51A08912" w14:textId="4187BEFC" w:rsidR="000A614E" w:rsidRPr="001964BB" w:rsidRDefault="00A678BB" w:rsidP="001D6FE1">
      <w:pPr>
        <w:rPr>
          <w:rFonts w:ascii="Arial" w:hAnsi="Arial" w:cs="Arial"/>
          <w:color w:val="042732"/>
          <w:sz w:val="20"/>
          <w:szCs w:val="20"/>
          <w:lang w:val="en-AU" w:eastAsia="ko-KR"/>
        </w:rPr>
      </w:pP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Please write a personal supervision learning statement below. This is an opportunity to reflect on the role that </w:t>
      </w: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lastRenderedPageBreak/>
        <w:t xml:space="preserve">supervision has played in the development of your teaching skills, your personal practice and your understanding of the theoretical underpinnings of </w:t>
      </w:r>
      <w:r w:rsidR="009A2BFA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the Introducing Mindfulness programme </w:t>
      </w: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>during this time.</w:t>
      </w:r>
      <w:r w:rsidR="004A4446"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 </w:t>
      </w: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 </w:t>
      </w:r>
      <w:bookmarkEnd w:id="0"/>
    </w:p>
    <w:p w14:paraId="3B5D9E1B" w14:textId="77777777" w:rsidR="00C127A4" w:rsidRPr="001964BB" w:rsidRDefault="000A614E" w:rsidP="00C127A4">
      <w:pPr>
        <w:rPr>
          <w:rFonts w:ascii="Arial" w:hAnsi="Arial" w:cs="Arial"/>
          <w:b/>
          <w:bCs/>
          <w:noProof/>
          <w:color w:val="042732"/>
          <w:sz w:val="20"/>
          <w:szCs w:val="20"/>
        </w:rPr>
      </w:pP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This </w:t>
      </w:r>
      <w:r w:rsidR="00A678BB"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>should not exceed 500 words.</w:t>
      </w:r>
      <w:r w:rsidR="00C127A4"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t xml:space="preserve"> </w:t>
      </w:r>
    </w:p>
    <w:p w14:paraId="118737B8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B715361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598794C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5720FE9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3D91311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49BD6092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012EA260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517EE7A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224A19A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4E2F43E" w14:textId="77777777" w:rsidR="00C127A4" w:rsidRPr="001964BB" w:rsidRDefault="00C127A4" w:rsidP="00C127A4">
      <w:pPr>
        <w:rPr>
          <w:rFonts w:ascii="Arial" w:hAnsi="Arial" w:cs="Arial"/>
          <w:b/>
          <w:bCs/>
          <w:color w:val="042732"/>
          <w:sz w:val="20"/>
          <w:szCs w:val="20"/>
        </w:rPr>
      </w:pPr>
    </w:p>
    <w:p w14:paraId="314D8DF5" w14:textId="425869E3" w:rsidR="001D6FE1" w:rsidRPr="001964BB" w:rsidRDefault="001D6FE1" w:rsidP="00C127A4">
      <w:pPr>
        <w:rPr>
          <w:rFonts w:ascii="Arial" w:hAnsi="Arial" w:cs="Arial"/>
          <w:b/>
          <w:bCs/>
          <w:color w:val="042732"/>
          <w:sz w:val="20"/>
          <w:szCs w:val="20"/>
        </w:rPr>
      </w:pPr>
      <w:r w:rsidRPr="001964BB">
        <w:rPr>
          <w:rFonts w:ascii="Arial" w:hAnsi="Arial" w:cs="Arial"/>
          <w:b/>
          <w:bCs/>
          <w:noProof/>
          <w:color w:val="042732"/>
          <w:sz w:val="20"/>
          <w:szCs w:val="20"/>
        </w:rPr>
        <w:drawing>
          <wp:inline distT="0" distB="0" distL="0" distR="0" wp14:anchorId="074BCD71" wp14:editId="02152EF0">
            <wp:extent cx="6263640" cy="36830"/>
            <wp:effectExtent l="0" t="0" r="0" b="1270"/>
            <wp:docPr id="1270493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08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7962" w14:textId="6AEDAE2B" w:rsidR="004F14C9" w:rsidRPr="001964BB" w:rsidRDefault="00243FAE" w:rsidP="001D6FE1">
      <w:pPr>
        <w:rPr>
          <w:rFonts w:ascii="Arial Rounded MT Bold" w:hAnsi="Arial Rounded MT Bold" w:cs="Arial"/>
          <w:color w:val="042732"/>
          <w:sz w:val="34"/>
          <w:szCs w:val="34"/>
          <w:lang w:val="en-AU"/>
        </w:rPr>
      </w:pPr>
      <w:r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 xml:space="preserve">5. </w:t>
      </w:r>
      <w:r w:rsidR="004F14C9" w:rsidRPr="001964BB">
        <w:rPr>
          <w:rFonts w:ascii="Arial Rounded MT Bold" w:hAnsi="Arial Rounded MT Bold" w:cs="Arial"/>
          <w:color w:val="042732"/>
          <w:sz w:val="34"/>
          <w:szCs w:val="34"/>
          <w:lang w:val="en-AU"/>
        </w:rPr>
        <w:t>Reflective Commentary</w:t>
      </w:r>
    </w:p>
    <w:p w14:paraId="6DA4D945" w14:textId="77777777" w:rsidR="00CA37B6" w:rsidRPr="001964BB" w:rsidRDefault="00244A9D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This piece of writing is your opportunity to reflect on your teaching and tell us what you have learned, and how your teaching skills and your personal practice have developed. </w:t>
      </w:r>
      <w:r w:rsidR="00CA37B6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</w:t>
      </w:r>
    </w:p>
    <w:p w14:paraId="6434A00B" w14:textId="4EE977C6" w:rsidR="00244A9D" w:rsidRPr="001964BB" w:rsidRDefault="00244A9D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Please include the following:</w:t>
      </w:r>
    </w:p>
    <w:p w14:paraId="51ECB51D" w14:textId="77777777" w:rsidR="00244A9D" w:rsidRPr="001964BB" w:rsidRDefault="00244A9D" w:rsidP="001D6FE1">
      <w:pPr>
        <w:widowControl/>
        <w:ind w:left="480" w:hanging="48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>What have you learned from teaching these courses? Have any key issues or questions emerged for you?</w:t>
      </w:r>
    </w:p>
    <w:p w14:paraId="00ED01B1" w14:textId="77777777" w:rsidR="00244A9D" w:rsidRPr="001964BB" w:rsidRDefault="00244A9D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>Have there been any particular obstacles or difficulties?</w:t>
      </w:r>
    </w:p>
    <w:p w14:paraId="1F6682D9" w14:textId="33D7E59B" w:rsidR="00244A9D" w:rsidRPr="001964BB" w:rsidRDefault="00244A9D" w:rsidP="001D6FE1">
      <w:pPr>
        <w:widowControl/>
        <w:ind w:left="480" w:hanging="48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 xml:space="preserve">What do you consider to be your main teaching strengths? (please base your reflection on the domains of the </w:t>
      </w:r>
      <w:hyperlink r:id="rId13" w:history="1">
        <w:proofErr w:type="gramStart"/>
        <w:r w:rsidRPr="001964BB">
          <w:rPr>
            <w:rStyle w:val="Hyperlink"/>
            <w:rFonts w:ascii="Arial" w:hAnsi="Arial" w:cs="Arial"/>
            <w:color w:val="042732"/>
            <w:sz w:val="20"/>
            <w:szCs w:val="20"/>
            <w:lang w:val="en-AU"/>
          </w:rPr>
          <w:t>MBI:TAC</w:t>
        </w:r>
        <w:proofErr w:type="gramEnd"/>
      </w:hyperlink>
      <w:r w:rsidR="009A2BFA">
        <w:rPr>
          <w:rStyle w:val="Hyperlink"/>
          <w:rFonts w:ascii="Arial" w:hAnsi="Arial" w:cs="Arial"/>
          <w:color w:val="042732"/>
          <w:sz w:val="20"/>
          <w:szCs w:val="20"/>
          <w:lang w:val="en-AU"/>
        </w:rPr>
        <w:t xml:space="preserve"> if appropriate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>)</w:t>
      </w:r>
    </w:p>
    <w:p w14:paraId="3AB6845E" w14:textId="664C47AA" w:rsidR="00244A9D" w:rsidRPr="001964BB" w:rsidRDefault="00244A9D" w:rsidP="001D6FE1">
      <w:pPr>
        <w:widowControl/>
        <w:ind w:left="480" w:hanging="48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 xml:space="preserve">What do you consider to be your main learning needs? (please base your reflection on the domains of the </w:t>
      </w:r>
      <w:hyperlink r:id="rId14" w:history="1">
        <w:proofErr w:type="gramStart"/>
        <w:r w:rsidRPr="001964BB">
          <w:rPr>
            <w:rStyle w:val="Hyperlink"/>
            <w:rFonts w:ascii="Arial" w:hAnsi="Arial" w:cs="Arial"/>
            <w:color w:val="042732"/>
            <w:sz w:val="20"/>
            <w:szCs w:val="20"/>
            <w:lang w:val="en-AU"/>
          </w:rPr>
          <w:t>MBI:TAC</w:t>
        </w:r>
        <w:proofErr w:type="gramEnd"/>
      </w:hyperlink>
      <w:r w:rsidR="009A2BFA">
        <w:rPr>
          <w:rStyle w:val="Hyperlink"/>
          <w:rFonts w:ascii="Arial" w:hAnsi="Arial" w:cs="Arial"/>
          <w:color w:val="042732"/>
          <w:sz w:val="20"/>
          <w:szCs w:val="20"/>
          <w:lang w:val="en-AU"/>
        </w:rPr>
        <w:t xml:space="preserve"> if appropriate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>)</w:t>
      </w:r>
    </w:p>
    <w:p w14:paraId="0700DEB5" w14:textId="67331FD3" w:rsidR="00244A9D" w:rsidRPr="001964BB" w:rsidRDefault="00244A9D" w:rsidP="001D6FE1">
      <w:pPr>
        <w:widowControl/>
        <w:ind w:left="480" w:hanging="48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 xml:space="preserve">Has your understanding of the theoretical underpinnings of </w:t>
      </w:r>
      <w:r w:rsidR="009A2BFA">
        <w:rPr>
          <w:rFonts w:ascii="Arial" w:hAnsi="Arial" w:cs="Arial"/>
          <w:color w:val="042732"/>
          <w:sz w:val="20"/>
          <w:szCs w:val="20"/>
          <w:lang w:val="en-AU"/>
        </w:rPr>
        <w:t>Introducing Mindfulness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 developed as a result of your teaching and supervision and if so, how?</w:t>
      </w:r>
    </w:p>
    <w:p w14:paraId="476C8BBD" w14:textId="77777777" w:rsidR="00244A9D" w:rsidRPr="001964BB" w:rsidRDefault="00244A9D" w:rsidP="001D6FE1">
      <w:pPr>
        <w:widowControl/>
        <w:ind w:left="480" w:hanging="480"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>The relationship between your teaching and your personal practice – has your practice developed over this period and if so how? How does your practice affect your teaching and vice versa?</w:t>
      </w:r>
    </w:p>
    <w:p w14:paraId="2A399E2A" w14:textId="77777777" w:rsidR="00244A9D" w:rsidRPr="001964BB" w:rsidRDefault="00244A9D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>How will you take this learning forward?</w:t>
      </w:r>
    </w:p>
    <w:p w14:paraId="7F757630" w14:textId="77777777" w:rsidR="00244A9D" w:rsidRPr="001964BB" w:rsidRDefault="00244A9D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•</w:t>
      </w:r>
      <w:r w:rsidRPr="001964BB">
        <w:rPr>
          <w:rFonts w:ascii="Arial" w:hAnsi="Arial" w:cs="Arial"/>
          <w:color w:val="042732"/>
          <w:sz w:val="20"/>
          <w:szCs w:val="20"/>
          <w:lang w:val="en-AU"/>
        </w:rPr>
        <w:tab/>
        <w:t>Anything else you would like us to be aware of?</w:t>
      </w:r>
    </w:p>
    <w:p w14:paraId="584413D6" w14:textId="77777777" w:rsidR="00244A9D" w:rsidRPr="001964BB" w:rsidRDefault="00244A9D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6196F263" w14:textId="78FE7FB0" w:rsidR="000A7972" w:rsidRPr="001964BB" w:rsidRDefault="000A7972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/>
        </w:rPr>
        <w:t>Please note that you must maintain your participants’ confidentiality at all times.</w:t>
      </w:r>
    </w:p>
    <w:p w14:paraId="5E89805D" w14:textId="77777777" w:rsidR="00CA37B6" w:rsidRPr="001964BB" w:rsidRDefault="0036013C" w:rsidP="001D6FE1">
      <w:pPr>
        <w:widowControl/>
        <w:rPr>
          <w:rFonts w:ascii="Arial" w:hAnsi="Arial" w:cs="Arial"/>
          <w:color w:val="042732"/>
          <w:sz w:val="20"/>
          <w:szCs w:val="20"/>
          <w:lang w:val="en-AU"/>
        </w:rPr>
      </w:pP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To support our assessment, </w:t>
      </w:r>
      <w:r w:rsidR="00B7041C" w:rsidRPr="001964BB">
        <w:rPr>
          <w:rFonts w:ascii="Arial" w:hAnsi="Arial" w:cs="Arial"/>
          <w:color w:val="042732"/>
          <w:sz w:val="20"/>
          <w:szCs w:val="20"/>
          <w:lang w:val="en-AU"/>
        </w:rPr>
        <w:t>please present your commentary in a clear and concise form and</w:t>
      </w: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 address all the above points</w:t>
      </w:r>
      <w:r w:rsidR="00CA37B6"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>; y</w:t>
      </w:r>
      <w:r w:rsidR="00B7041C" w:rsidRPr="001964BB">
        <w:rPr>
          <w:rFonts w:ascii="Arial" w:hAnsi="Arial" w:cs="Arial"/>
          <w:color w:val="042732"/>
          <w:sz w:val="20"/>
          <w:szCs w:val="20"/>
          <w:lang w:val="en-AU"/>
        </w:rPr>
        <w:t xml:space="preserve">ou can include lists or bullet points. </w:t>
      </w:r>
    </w:p>
    <w:p w14:paraId="76DD9F0C" w14:textId="030C1773" w:rsidR="000A7972" w:rsidRPr="001964BB" w:rsidRDefault="00CA37B6" w:rsidP="001D6FE1">
      <w:pPr>
        <w:widowControl/>
        <w:rPr>
          <w:rFonts w:ascii="Arial" w:hAnsi="Arial" w:cs="Arial"/>
          <w:color w:val="042732"/>
          <w:sz w:val="20"/>
          <w:szCs w:val="20"/>
          <w:lang w:val="en-AU" w:eastAsia="ko-KR"/>
        </w:rPr>
      </w:pPr>
      <w:r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This should </w:t>
      </w:r>
      <w:r w:rsidR="00B7041C"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not exceed </w:t>
      </w:r>
      <w:r w:rsidR="009A2BFA">
        <w:rPr>
          <w:rFonts w:ascii="Arial" w:hAnsi="Arial" w:cs="Arial"/>
          <w:color w:val="042732"/>
          <w:sz w:val="20"/>
          <w:szCs w:val="20"/>
          <w:lang w:val="en-AU" w:eastAsia="ko-KR"/>
        </w:rPr>
        <w:t>1,500</w:t>
      </w:r>
      <w:r w:rsidR="00B7041C" w:rsidRPr="001964BB">
        <w:rPr>
          <w:rFonts w:ascii="Arial" w:hAnsi="Arial" w:cs="Arial"/>
          <w:color w:val="042732"/>
          <w:sz w:val="20"/>
          <w:szCs w:val="20"/>
          <w:lang w:val="en-AU" w:eastAsia="ko-KR"/>
        </w:rPr>
        <w:t xml:space="preserve"> words. </w:t>
      </w:r>
    </w:p>
    <w:p w14:paraId="21C0D301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D6B9717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2390435F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70754A48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EAFA3E4" w14:textId="3C8A7E0F" w:rsidR="00C127A4" w:rsidRDefault="001327A3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  <w:r>
        <w:rPr>
          <w:rFonts w:ascii="Arial" w:hAnsi="Arial" w:cs="Arial"/>
          <w:color w:val="042732"/>
          <w:sz w:val="20"/>
          <w:szCs w:val="20"/>
          <w:lang w:val="en-AU"/>
        </w:rPr>
        <w:t xml:space="preserve">    </w:t>
      </w:r>
    </w:p>
    <w:p w14:paraId="2812D7CC" w14:textId="77777777" w:rsidR="001327A3" w:rsidRPr="001964BB" w:rsidRDefault="001327A3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32F45DC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1797CF35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35F4E644" w14:textId="77777777" w:rsidR="00C127A4" w:rsidRPr="001964BB" w:rsidRDefault="00C127A4" w:rsidP="00C127A4">
      <w:pPr>
        <w:shd w:val="clear" w:color="auto" w:fill="F2F2F2" w:themeFill="background1" w:themeFillShade="F2"/>
        <w:rPr>
          <w:rFonts w:ascii="Arial" w:hAnsi="Arial" w:cs="Arial"/>
          <w:color w:val="042732"/>
          <w:sz w:val="20"/>
          <w:szCs w:val="20"/>
          <w:lang w:val="en-AU"/>
        </w:rPr>
      </w:pPr>
    </w:p>
    <w:p w14:paraId="51E83CD6" w14:textId="77777777" w:rsidR="00432C0D" w:rsidRPr="001964BB" w:rsidRDefault="00432C0D" w:rsidP="001D6FE1">
      <w:pPr>
        <w:widowControl/>
        <w:rPr>
          <w:rFonts w:ascii="Arial" w:hAnsi="Arial" w:cs="Arial"/>
          <w:b/>
          <w:bCs/>
          <w:color w:val="042732"/>
          <w:sz w:val="20"/>
          <w:szCs w:val="20"/>
          <w:lang w:val="en-AU"/>
        </w:rPr>
      </w:pPr>
    </w:p>
    <w:sectPr w:rsidR="00432C0D" w:rsidRPr="001964BB" w:rsidSect="007D37FD">
      <w:headerReference w:type="default" r:id="rId15"/>
      <w:footerReference w:type="default" r:id="rId16"/>
      <w:type w:val="continuous"/>
      <w:pgSz w:w="11906" w:h="16838"/>
      <w:pgMar w:top="1440" w:right="1080" w:bottom="1440" w:left="1080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3DB104" w14:textId="77777777" w:rsidR="00412F85" w:rsidRDefault="00412F85">
      <w:r>
        <w:separator/>
      </w:r>
    </w:p>
  </w:endnote>
  <w:endnote w:type="continuationSeparator" w:id="0">
    <w:p w14:paraId="0AC70E55" w14:textId="77777777" w:rsidR="00412F85" w:rsidRDefault="00412F85">
      <w:r>
        <w:continuationSeparator/>
      </w:r>
    </w:p>
  </w:endnote>
  <w:endnote w:type="continuationNotice" w:id="1">
    <w:p w14:paraId="1A3BA457" w14:textId="77777777" w:rsidR="00412F85" w:rsidRDefault="00412F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2CDE2B" w14:textId="440D228B" w:rsidR="001327A3" w:rsidRPr="00756002" w:rsidRDefault="007D37FD" w:rsidP="00E00E84">
    <w:pPr>
      <w:pStyle w:val="Footer"/>
      <w:rPr>
        <w:color w:val="FF0000"/>
      </w:rPr>
    </w:pPr>
    <w:r w:rsidRPr="007D37FD">
      <w:rPr>
        <w:color w:val="FF0000"/>
      </w:rPr>
      <w:drawing>
        <wp:anchor distT="0" distB="0" distL="114300" distR="114300" simplePos="0" relativeHeight="251658240" behindDoc="0" locked="0" layoutInCell="1" allowOverlap="1" wp14:anchorId="76187F0A" wp14:editId="3726550E">
          <wp:simplePos x="0" y="0"/>
          <wp:positionH relativeFrom="column">
            <wp:posOffset>-694690</wp:posOffset>
          </wp:positionH>
          <wp:positionV relativeFrom="paragraph">
            <wp:posOffset>-388620</wp:posOffset>
          </wp:positionV>
          <wp:extent cx="7567930" cy="544830"/>
          <wp:effectExtent l="0" t="0" r="1270" b="1270"/>
          <wp:wrapNone/>
          <wp:docPr id="3198847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988479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793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F765DD" w14:textId="77777777" w:rsidR="00412F85" w:rsidRDefault="00412F85">
      <w:r>
        <w:separator/>
      </w:r>
    </w:p>
  </w:footnote>
  <w:footnote w:type="continuationSeparator" w:id="0">
    <w:p w14:paraId="2B9562A1" w14:textId="77777777" w:rsidR="00412F85" w:rsidRDefault="00412F85">
      <w:r>
        <w:continuationSeparator/>
      </w:r>
    </w:p>
  </w:footnote>
  <w:footnote w:type="continuationNotice" w:id="1">
    <w:p w14:paraId="13623689" w14:textId="77777777" w:rsidR="00412F85" w:rsidRDefault="00412F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693120" w14:textId="1800352A" w:rsidR="001327A3" w:rsidRDefault="001327A3">
    <w:pPr>
      <w:pStyle w:val="Header"/>
      <w:rPr>
        <w:lang w:val="en-GB"/>
      </w:rPr>
    </w:pPr>
  </w:p>
  <w:p w14:paraId="455A8496" w14:textId="5F71C461" w:rsidR="001327A3" w:rsidRPr="00F905DD" w:rsidRDefault="001327A3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E1C94"/>
    <w:multiLevelType w:val="hybridMultilevel"/>
    <w:tmpl w:val="08BEBD9C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5E6E5971"/>
    <w:multiLevelType w:val="hybridMultilevel"/>
    <w:tmpl w:val="F904A420"/>
    <w:lvl w:ilvl="0" w:tplc="08090011">
      <w:start w:val="1"/>
      <w:numFmt w:val="decimal"/>
      <w:lvlText w:val="%1)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33318056">
    <w:abstractNumId w:val="1"/>
  </w:num>
  <w:num w:numId="2" w16cid:durableId="15939154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DcwNLW0sDQxtrRU0lEKTi0uzszPAykwqwUAXWJkdywAAAA="/>
  </w:docVars>
  <w:rsids>
    <w:rsidRoot w:val="00B65E44"/>
    <w:rsid w:val="00000D02"/>
    <w:rsid w:val="000015A4"/>
    <w:rsid w:val="00001B26"/>
    <w:rsid w:val="00003264"/>
    <w:rsid w:val="0000481E"/>
    <w:rsid w:val="00007003"/>
    <w:rsid w:val="00011026"/>
    <w:rsid w:val="000139A0"/>
    <w:rsid w:val="0002105A"/>
    <w:rsid w:val="00022B55"/>
    <w:rsid w:val="00027B45"/>
    <w:rsid w:val="00032104"/>
    <w:rsid w:val="000337F7"/>
    <w:rsid w:val="000351B0"/>
    <w:rsid w:val="00035580"/>
    <w:rsid w:val="000411DA"/>
    <w:rsid w:val="0004235B"/>
    <w:rsid w:val="00042D79"/>
    <w:rsid w:val="000479E6"/>
    <w:rsid w:val="000517CC"/>
    <w:rsid w:val="00052EB3"/>
    <w:rsid w:val="0005338F"/>
    <w:rsid w:val="00053A79"/>
    <w:rsid w:val="00054E43"/>
    <w:rsid w:val="000551C6"/>
    <w:rsid w:val="000572F0"/>
    <w:rsid w:val="00060484"/>
    <w:rsid w:val="000630CD"/>
    <w:rsid w:val="00064201"/>
    <w:rsid w:val="000650CF"/>
    <w:rsid w:val="000663F2"/>
    <w:rsid w:val="000702DF"/>
    <w:rsid w:val="000721E5"/>
    <w:rsid w:val="00074376"/>
    <w:rsid w:val="00074E9C"/>
    <w:rsid w:val="000829AF"/>
    <w:rsid w:val="000873DB"/>
    <w:rsid w:val="00087498"/>
    <w:rsid w:val="00092A10"/>
    <w:rsid w:val="000930CC"/>
    <w:rsid w:val="00095D46"/>
    <w:rsid w:val="00096155"/>
    <w:rsid w:val="000970DA"/>
    <w:rsid w:val="000A0683"/>
    <w:rsid w:val="000A0EF2"/>
    <w:rsid w:val="000A512F"/>
    <w:rsid w:val="000A614E"/>
    <w:rsid w:val="000A6D0C"/>
    <w:rsid w:val="000A725E"/>
    <w:rsid w:val="000A7972"/>
    <w:rsid w:val="000A7B06"/>
    <w:rsid w:val="000B0B36"/>
    <w:rsid w:val="000B1862"/>
    <w:rsid w:val="000B1AA0"/>
    <w:rsid w:val="000B1BAD"/>
    <w:rsid w:val="000B1FA0"/>
    <w:rsid w:val="000B21A9"/>
    <w:rsid w:val="000B4392"/>
    <w:rsid w:val="000B5EDE"/>
    <w:rsid w:val="000B7B58"/>
    <w:rsid w:val="000C3E2A"/>
    <w:rsid w:val="000C675E"/>
    <w:rsid w:val="000C6F5A"/>
    <w:rsid w:val="000D3626"/>
    <w:rsid w:val="000E1695"/>
    <w:rsid w:val="000E340E"/>
    <w:rsid w:val="000E49E2"/>
    <w:rsid w:val="000E629D"/>
    <w:rsid w:val="000F0847"/>
    <w:rsid w:val="000F3C20"/>
    <w:rsid w:val="000F5B3F"/>
    <w:rsid w:val="000F76F7"/>
    <w:rsid w:val="001005A6"/>
    <w:rsid w:val="00101794"/>
    <w:rsid w:val="0010378C"/>
    <w:rsid w:val="00104B8F"/>
    <w:rsid w:val="001076E9"/>
    <w:rsid w:val="00112F2A"/>
    <w:rsid w:val="00114F7E"/>
    <w:rsid w:val="00115C34"/>
    <w:rsid w:val="00121E5C"/>
    <w:rsid w:val="001251E4"/>
    <w:rsid w:val="00126D08"/>
    <w:rsid w:val="0012767A"/>
    <w:rsid w:val="00127FAE"/>
    <w:rsid w:val="00130A33"/>
    <w:rsid w:val="001314A2"/>
    <w:rsid w:val="001327A3"/>
    <w:rsid w:val="001338D2"/>
    <w:rsid w:val="0013457B"/>
    <w:rsid w:val="00136BAC"/>
    <w:rsid w:val="00140533"/>
    <w:rsid w:val="0014333F"/>
    <w:rsid w:val="00144765"/>
    <w:rsid w:val="00144D2E"/>
    <w:rsid w:val="00146183"/>
    <w:rsid w:val="001500F8"/>
    <w:rsid w:val="001511DF"/>
    <w:rsid w:val="00153BE9"/>
    <w:rsid w:val="00155949"/>
    <w:rsid w:val="00157F7F"/>
    <w:rsid w:val="00160790"/>
    <w:rsid w:val="00161758"/>
    <w:rsid w:val="00161800"/>
    <w:rsid w:val="0016267F"/>
    <w:rsid w:val="00163C06"/>
    <w:rsid w:val="00165D94"/>
    <w:rsid w:val="001661E4"/>
    <w:rsid w:val="00170E46"/>
    <w:rsid w:val="001714FD"/>
    <w:rsid w:val="00171E05"/>
    <w:rsid w:val="00173356"/>
    <w:rsid w:val="0017407B"/>
    <w:rsid w:val="00174B17"/>
    <w:rsid w:val="00177E67"/>
    <w:rsid w:val="0018142C"/>
    <w:rsid w:val="00184061"/>
    <w:rsid w:val="00184D33"/>
    <w:rsid w:val="001853B5"/>
    <w:rsid w:val="00185515"/>
    <w:rsid w:val="00185CA9"/>
    <w:rsid w:val="00186641"/>
    <w:rsid w:val="0019041F"/>
    <w:rsid w:val="001908C3"/>
    <w:rsid w:val="001954E8"/>
    <w:rsid w:val="001964BB"/>
    <w:rsid w:val="00196FE1"/>
    <w:rsid w:val="001975B2"/>
    <w:rsid w:val="001A112F"/>
    <w:rsid w:val="001A28A2"/>
    <w:rsid w:val="001A323F"/>
    <w:rsid w:val="001A3FF8"/>
    <w:rsid w:val="001A5D8E"/>
    <w:rsid w:val="001A699F"/>
    <w:rsid w:val="001B32D5"/>
    <w:rsid w:val="001B5E72"/>
    <w:rsid w:val="001B66F7"/>
    <w:rsid w:val="001B6D33"/>
    <w:rsid w:val="001C1164"/>
    <w:rsid w:val="001C152C"/>
    <w:rsid w:val="001C1808"/>
    <w:rsid w:val="001C1E44"/>
    <w:rsid w:val="001C1EE4"/>
    <w:rsid w:val="001C240A"/>
    <w:rsid w:val="001C2EFF"/>
    <w:rsid w:val="001C3B29"/>
    <w:rsid w:val="001C5EF6"/>
    <w:rsid w:val="001C674D"/>
    <w:rsid w:val="001D08D5"/>
    <w:rsid w:val="001D1E72"/>
    <w:rsid w:val="001D415F"/>
    <w:rsid w:val="001D4B07"/>
    <w:rsid w:val="001D6FE1"/>
    <w:rsid w:val="001D7435"/>
    <w:rsid w:val="001E0928"/>
    <w:rsid w:val="001E153B"/>
    <w:rsid w:val="001E1A62"/>
    <w:rsid w:val="001E4709"/>
    <w:rsid w:val="001F049C"/>
    <w:rsid w:val="001F095D"/>
    <w:rsid w:val="001F22D6"/>
    <w:rsid w:val="001F249A"/>
    <w:rsid w:val="001F28D2"/>
    <w:rsid w:val="001F2F74"/>
    <w:rsid w:val="001F4B96"/>
    <w:rsid w:val="001F61FF"/>
    <w:rsid w:val="00200DD6"/>
    <w:rsid w:val="00201766"/>
    <w:rsid w:val="0020290B"/>
    <w:rsid w:val="0020409C"/>
    <w:rsid w:val="002078B6"/>
    <w:rsid w:val="002119DB"/>
    <w:rsid w:val="00212FF2"/>
    <w:rsid w:val="00213487"/>
    <w:rsid w:val="00213ADC"/>
    <w:rsid w:val="002143BE"/>
    <w:rsid w:val="0021477E"/>
    <w:rsid w:val="0021589E"/>
    <w:rsid w:val="0021618D"/>
    <w:rsid w:val="00221AA9"/>
    <w:rsid w:val="00225165"/>
    <w:rsid w:val="0023022C"/>
    <w:rsid w:val="00240AA3"/>
    <w:rsid w:val="00241934"/>
    <w:rsid w:val="00243FAE"/>
    <w:rsid w:val="0024432D"/>
    <w:rsid w:val="002443BB"/>
    <w:rsid w:val="00244A9D"/>
    <w:rsid w:val="0024621B"/>
    <w:rsid w:val="00247039"/>
    <w:rsid w:val="00247859"/>
    <w:rsid w:val="00250821"/>
    <w:rsid w:val="00252423"/>
    <w:rsid w:val="00252536"/>
    <w:rsid w:val="0025253D"/>
    <w:rsid w:val="0025424C"/>
    <w:rsid w:val="00256953"/>
    <w:rsid w:val="0025724B"/>
    <w:rsid w:val="00257FD3"/>
    <w:rsid w:val="00260E7B"/>
    <w:rsid w:val="00261323"/>
    <w:rsid w:val="00261978"/>
    <w:rsid w:val="00263174"/>
    <w:rsid w:val="0026377C"/>
    <w:rsid w:val="002643A1"/>
    <w:rsid w:val="0026503B"/>
    <w:rsid w:val="00265EA0"/>
    <w:rsid w:val="002752D5"/>
    <w:rsid w:val="002760B4"/>
    <w:rsid w:val="00276AF2"/>
    <w:rsid w:val="0028151C"/>
    <w:rsid w:val="0028165C"/>
    <w:rsid w:val="0028393A"/>
    <w:rsid w:val="00283C8A"/>
    <w:rsid w:val="00286DC4"/>
    <w:rsid w:val="00287030"/>
    <w:rsid w:val="0029286E"/>
    <w:rsid w:val="00293BD1"/>
    <w:rsid w:val="00295C1F"/>
    <w:rsid w:val="00296A04"/>
    <w:rsid w:val="002A1CB3"/>
    <w:rsid w:val="002A274A"/>
    <w:rsid w:val="002A307E"/>
    <w:rsid w:val="002A391B"/>
    <w:rsid w:val="002A76D2"/>
    <w:rsid w:val="002A7DD2"/>
    <w:rsid w:val="002B1315"/>
    <w:rsid w:val="002B1EDC"/>
    <w:rsid w:val="002B4793"/>
    <w:rsid w:val="002B4A31"/>
    <w:rsid w:val="002B5D88"/>
    <w:rsid w:val="002B6069"/>
    <w:rsid w:val="002B7383"/>
    <w:rsid w:val="002C1621"/>
    <w:rsid w:val="002C361C"/>
    <w:rsid w:val="002D0A23"/>
    <w:rsid w:val="002D0E91"/>
    <w:rsid w:val="002D1E77"/>
    <w:rsid w:val="002D2CDA"/>
    <w:rsid w:val="002D4EAD"/>
    <w:rsid w:val="002D73FE"/>
    <w:rsid w:val="002D7A2A"/>
    <w:rsid w:val="002E11C3"/>
    <w:rsid w:val="002E4886"/>
    <w:rsid w:val="002E4A8C"/>
    <w:rsid w:val="002E4DC4"/>
    <w:rsid w:val="002E535F"/>
    <w:rsid w:val="002F071C"/>
    <w:rsid w:val="002F13E9"/>
    <w:rsid w:val="002F14EA"/>
    <w:rsid w:val="002F1837"/>
    <w:rsid w:val="002F331F"/>
    <w:rsid w:val="002F4471"/>
    <w:rsid w:val="002F47B7"/>
    <w:rsid w:val="002F68F3"/>
    <w:rsid w:val="002F7FE9"/>
    <w:rsid w:val="00301F71"/>
    <w:rsid w:val="00303040"/>
    <w:rsid w:val="003037BE"/>
    <w:rsid w:val="00303835"/>
    <w:rsid w:val="00305A50"/>
    <w:rsid w:val="00306B38"/>
    <w:rsid w:val="00313259"/>
    <w:rsid w:val="003142C7"/>
    <w:rsid w:val="00315E9E"/>
    <w:rsid w:val="00324118"/>
    <w:rsid w:val="00326388"/>
    <w:rsid w:val="00326D55"/>
    <w:rsid w:val="00326FFD"/>
    <w:rsid w:val="00327615"/>
    <w:rsid w:val="0033085C"/>
    <w:rsid w:val="00334092"/>
    <w:rsid w:val="003343A8"/>
    <w:rsid w:val="00335D1B"/>
    <w:rsid w:val="00341F9E"/>
    <w:rsid w:val="0034250B"/>
    <w:rsid w:val="0034261E"/>
    <w:rsid w:val="003426B7"/>
    <w:rsid w:val="003426C6"/>
    <w:rsid w:val="00343E0D"/>
    <w:rsid w:val="003455E3"/>
    <w:rsid w:val="0034665D"/>
    <w:rsid w:val="00350ED2"/>
    <w:rsid w:val="003528E9"/>
    <w:rsid w:val="0035382E"/>
    <w:rsid w:val="003566C8"/>
    <w:rsid w:val="00360109"/>
    <w:rsid w:val="0036013C"/>
    <w:rsid w:val="0036451A"/>
    <w:rsid w:val="00365FBD"/>
    <w:rsid w:val="00366081"/>
    <w:rsid w:val="00367820"/>
    <w:rsid w:val="00367912"/>
    <w:rsid w:val="00367D1E"/>
    <w:rsid w:val="00370864"/>
    <w:rsid w:val="0037196C"/>
    <w:rsid w:val="003755CA"/>
    <w:rsid w:val="00376D81"/>
    <w:rsid w:val="00377519"/>
    <w:rsid w:val="00377A91"/>
    <w:rsid w:val="00377B87"/>
    <w:rsid w:val="00381059"/>
    <w:rsid w:val="00381D11"/>
    <w:rsid w:val="00382228"/>
    <w:rsid w:val="003826DE"/>
    <w:rsid w:val="00385244"/>
    <w:rsid w:val="003861A5"/>
    <w:rsid w:val="00387590"/>
    <w:rsid w:val="0038776E"/>
    <w:rsid w:val="00390A23"/>
    <w:rsid w:val="003910E4"/>
    <w:rsid w:val="00393E20"/>
    <w:rsid w:val="003949A1"/>
    <w:rsid w:val="003955B0"/>
    <w:rsid w:val="00395B10"/>
    <w:rsid w:val="00396731"/>
    <w:rsid w:val="0039712B"/>
    <w:rsid w:val="003A1018"/>
    <w:rsid w:val="003A35A0"/>
    <w:rsid w:val="003B3EEF"/>
    <w:rsid w:val="003B5161"/>
    <w:rsid w:val="003B6C32"/>
    <w:rsid w:val="003B77C4"/>
    <w:rsid w:val="003B780D"/>
    <w:rsid w:val="003B79D5"/>
    <w:rsid w:val="003C0898"/>
    <w:rsid w:val="003C18F3"/>
    <w:rsid w:val="003C1947"/>
    <w:rsid w:val="003C2572"/>
    <w:rsid w:val="003C2866"/>
    <w:rsid w:val="003C2BA9"/>
    <w:rsid w:val="003C6BCF"/>
    <w:rsid w:val="003C7EFB"/>
    <w:rsid w:val="003D2030"/>
    <w:rsid w:val="003D4227"/>
    <w:rsid w:val="003D427C"/>
    <w:rsid w:val="003D5338"/>
    <w:rsid w:val="003E010D"/>
    <w:rsid w:val="003E0A43"/>
    <w:rsid w:val="003E2C60"/>
    <w:rsid w:val="003E2C93"/>
    <w:rsid w:val="003E4A23"/>
    <w:rsid w:val="003E71C8"/>
    <w:rsid w:val="003E7D6F"/>
    <w:rsid w:val="003F0434"/>
    <w:rsid w:val="003F0B69"/>
    <w:rsid w:val="003F156E"/>
    <w:rsid w:val="003F1830"/>
    <w:rsid w:val="003F25FF"/>
    <w:rsid w:val="003F2979"/>
    <w:rsid w:val="003F48CB"/>
    <w:rsid w:val="003F5C91"/>
    <w:rsid w:val="003F7C8D"/>
    <w:rsid w:val="00403601"/>
    <w:rsid w:val="00406675"/>
    <w:rsid w:val="00407FD7"/>
    <w:rsid w:val="0041084C"/>
    <w:rsid w:val="00411E5D"/>
    <w:rsid w:val="00412F85"/>
    <w:rsid w:val="00413465"/>
    <w:rsid w:val="00415080"/>
    <w:rsid w:val="004153F8"/>
    <w:rsid w:val="00420902"/>
    <w:rsid w:val="00420F11"/>
    <w:rsid w:val="00424C2D"/>
    <w:rsid w:val="00425F0F"/>
    <w:rsid w:val="0042683C"/>
    <w:rsid w:val="00427DA0"/>
    <w:rsid w:val="0043030E"/>
    <w:rsid w:val="00432C0D"/>
    <w:rsid w:val="004331EE"/>
    <w:rsid w:val="004344AF"/>
    <w:rsid w:val="00435BD8"/>
    <w:rsid w:val="00436050"/>
    <w:rsid w:val="00436E8B"/>
    <w:rsid w:val="00437666"/>
    <w:rsid w:val="0043797A"/>
    <w:rsid w:val="00437B38"/>
    <w:rsid w:val="00443D53"/>
    <w:rsid w:val="004461ED"/>
    <w:rsid w:val="0045052A"/>
    <w:rsid w:val="004511E8"/>
    <w:rsid w:val="0045365E"/>
    <w:rsid w:val="00453C47"/>
    <w:rsid w:val="004543A2"/>
    <w:rsid w:val="00454A47"/>
    <w:rsid w:val="00456320"/>
    <w:rsid w:val="004572F1"/>
    <w:rsid w:val="00463C05"/>
    <w:rsid w:val="0046431D"/>
    <w:rsid w:val="0046514E"/>
    <w:rsid w:val="004707B0"/>
    <w:rsid w:val="0047250F"/>
    <w:rsid w:val="00474158"/>
    <w:rsid w:val="0048027D"/>
    <w:rsid w:val="004806B4"/>
    <w:rsid w:val="00480B80"/>
    <w:rsid w:val="00482983"/>
    <w:rsid w:val="00483992"/>
    <w:rsid w:val="00484AF2"/>
    <w:rsid w:val="004877AC"/>
    <w:rsid w:val="00490187"/>
    <w:rsid w:val="00496A23"/>
    <w:rsid w:val="00497242"/>
    <w:rsid w:val="004A0926"/>
    <w:rsid w:val="004A0ED3"/>
    <w:rsid w:val="004A12B4"/>
    <w:rsid w:val="004A3597"/>
    <w:rsid w:val="004A3681"/>
    <w:rsid w:val="004A4446"/>
    <w:rsid w:val="004A45FB"/>
    <w:rsid w:val="004B25AE"/>
    <w:rsid w:val="004B2F8C"/>
    <w:rsid w:val="004B3106"/>
    <w:rsid w:val="004B426D"/>
    <w:rsid w:val="004B7B59"/>
    <w:rsid w:val="004C01DE"/>
    <w:rsid w:val="004D050E"/>
    <w:rsid w:val="004D09FA"/>
    <w:rsid w:val="004D1EA3"/>
    <w:rsid w:val="004D36C5"/>
    <w:rsid w:val="004D37D4"/>
    <w:rsid w:val="004D454E"/>
    <w:rsid w:val="004D5C0A"/>
    <w:rsid w:val="004D6019"/>
    <w:rsid w:val="004D6F4E"/>
    <w:rsid w:val="004E1EE3"/>
    <w:rsid w:val="004E4640"/>
    <w:rsid w:val="004F14C9"/>
    <w:rsid w:val="004F25AD"/>
    <w:rsid w:val="004F3406"/>
    <w:rsid w:val="004F3BDE"/>
    <w:rsid w:val="004F41F1"/>
    <w:rsid w:val="004F7249"/>
    <w:rsid w:val="004F75C4"/>
    <w:rsid w:val="004F7F9C"/>
    <w:rsid w:val="005033BF"/>
    <w:rsid w:val="005043C5"/>
    <w:rsid w:val="0050567C"/>
    <w:rsid w:val="005062F3"/>
    <w:rsid w:val="00506501"/>
    <w:rsid w:val="00513299"/>
    <w:rsid w:val="005162AC"/>
    <w:rsid w:val="0051640F"/>
    <w:rsid w:val="005179AA"/>
    <w:rsid w:val="00517C0D"/>
    <w:rsid w:val="00520A18"/>
    <w:rsid w:val="00520AB9"/>
    <w:rsid w:val="00521000"/>
    <w:rsid w:val="00525149"/>
    <w:rsid w:val="00526213"/>
    <w:rsid w:val="005277A6"/>
    <w:rsid w:val="0053015E"/>
    <w:rsid w:val="00531F80"/>
    <w:rsid w:val="00532C6D"/>
    <w:rsid w:val="005340B7"/>
    <w:rsid w:val="005364F2"/>
    <w:rsid w:val="00536E6C"/>
    <w:rsid w:val="0054246A"/>
    <w:rsid w:val="00542AE8"/>
    <w:rsid w:val="005444C6"/>
    <w:rsid w:val="00551FC0"/>
    <w:rsid w:val="0055743A"/>
    <w:rsid w:val="005607BD"/>
    <w:rsid w:val="0056464C"/>
    <w:rsid w:val="00564B70"/>
    <w:rsid w:val="00564F79"/>
    <w:rsid w:val="005657F6"/>
    <w:rsid w:val="00566405"/>
    <w:rsid w:val="00566D8A"/>
    <w:rsid w:val="00573471"/>
    <w:rsid w:val="00574E8E"/>
    <w:rsid w:val="00575114"/>
    <w:rsid w:val="005768E9"/>
    <w:rsid w:val="00582178"/>
    <w:rsid w:val="0058251A"/>
    <w:rsid w:val="00582B2D"/>
    <w:rsid w:val="00584C69"/>
    <w:rsid w:val="005850FA"/>
    <w:rsid w:val="00587714"/>
    <w:rsid w:val="00587DF2"/>
    <w:rsid w:val="00587FD6"/>
    <w:rsid w:val="005903EB"/>
    <w:rsid w:val="005910BA"/>
    <w:rsid w:val="00591E28"/>
    <w:rsid w:val="00592DD2"/>
    <w:rsid w:val="00594979"/>
    <w:rsid w:val="00597268"/>
    <w:rsid w:val="00597CDD"/>
    <w:rsid w:val="005A2418"/>
    <w:rsid w:val="005A34F1"/>
    <w:rsid w:val="005A52DC"/>
    <w:rsid w:val="005A53C0"/>
    <w:rsid w:val="005A5FF8"/>
    <w:rsid w:val="005A6717"/>
    <w:rsid w:val="005A717D"/>
    <w:rsid w:val="005A772E"/>
    <w:rsid w:val="005B03C8"/>
    <w:rsid w:val="005B2511"/>
    <w:rsid w:val="005B34EF"/>
    <w:rsid w:val="005C0A1B"/>
    <w:rsid w:val="005C15A7"/>
    <w:rsid w:val="005C22CE"/>
    <w:rsid w:val="005C266E"/>
    <w:rsid w:val="005C3505"/>
    <w:rsid w:val="005C55E6"/>
    <w:rsid w:val="005C7439"/>
    <w:rsid w:val="005D1BC1"/>
    <w:rsid w:val="005D1D63"/>
    <w:rsid w:val="005D2463"/>
    <w:rsid w:val="005D2E98"/>
    <w:rsid w:val="005D50AF"/>
    <w:rsid w:val="005E03BE"/>
    <w:rsid w:val="005E05FA"/>
    <w:rsid w:val="005E0DCD"/>
    <w:rsid w:val="005E0DD1"/>
    <w:rsid w:val="005E18E8"/>
    <w:rsid w:val="005E32DF"/>
    <w:rsid w:val="005E3EF4"/>
    <w:rsid w:val="005E6741"/>
    <w:rsid w:val="005F1472"/>
    <w:rsid w:val="005F1D9A"/>
    <w:rsid w:val="005F2D8F"/>
    <w:rsid w:val="005F41AC"/>
    <w:rsid w:val="005F6E89"/>
    <w:rsid w:val="005F72FF"/>
    <w:rsid w:val="00600025"/>
    <w:rsid w:val="0060404E"/>
    <w:rsid w:val="006054FF"/>
    <w:rsid w:val="00605CDD"/>
    <w:rsid w:val="00612359"/>
    <w:rsid w:val="00612BCA"/>
    <w:rsid w:val="00615C3F"/>
    <w:rsid w:val="00616583"/>
    <w:rsid w:val="00621323"/>
    <w:rsid w:val="00624390"/>
    <w:rsid w:val="00625041"/>
    <w:rsid w:val="006270EA"/>
    <w:rsid w:val="00630987"/>
    <w:rsid w:val="00631237"/>
    <w:rsid w:val="006324AE"/>
    <w:rsid w:val="00634B48"/>
    <w:rsid w:val="00634F7E"/>
    <w:rsid w:val="006356B6"/>
    <w:rsid w:val="00635D7F"/>
    <w:rsid w:val="00637051"/>
    <w:rsid w:val="00637850"/>
    <w:rsid w:val="00637E9A"/>
    <w:rsid w:val="0064217D"/>
    <w:rsid w:val="00644C3C"/>
    <w:rsid w:val="006515A4"/>
    <w:rsid w:val="0065246A"/>
    <w:rsid w:val="00653301"/>
    <w:rsid w:val="00653CEF"/>
    <w:rsid w:val="00655C95"/>
    <w:rsid w:val="00657AE2"/>
    <w:rsid w:val="0066321B"/>
    <w:rsid w:val="00665D11"/>
    <w:rsid w:val="006665A3"/>
    <w:rsid w:val="006677B0"/>
    <w:rsid w:val="00674AC8"/>
    <w:rsid w:val="0067524F"/>
    <w:rsid w:val="00676D58"/>
    <w:rsid w:val="00677DCA"/>
    <w:rsid w:val="00680780"/>
    <w:rsid w:val="00681A85"/>
    <w:rsid w:val="00682277"/>
    <w:rsid w:val="006835C9"/>
    <w:rsid w:val="00684718"/>
    <w:rsid w:val="00684797"/>
    <w:rsid w:val="0068626B"/>
    <w:rsid w:val="00686979"/>
    <w:rsid w:val="00691D64"/>
    <w:rsid w:val="006A0B72"/>
    <w:rsid w:val="006A111E"/>
    <w:rsid w:val="006A13C6"/>
    <w:rsid w:val="006A3C8B"/>
    <w:rsid w:val="006A4B8A"/>
    <w:rsid w:val="006A4E5E"/>
    <w:rsid w:val="006A4E95"/>
    <w:rsid w:val="006A51A2"/>
    <w:rsid w:val="006A6D84"/>
    <w:rsid w:val="006A784E"/>
    <w:rsid w:val="006B179A"/>
    <w:rsid w:val="006B3538"/>
    <w:rsid w:val="006B76DF"/>
    <w:rsid w:val="006C0A52"/>
    <w:rsid w:val="006C38B1"/>
    <w:rsid w:val="006C4CD6"/>
    <w:rsid w:val="006C642B"/>
    <w:rsid w:val="006C7821"/>
    <w:rsid w:val="006D035F"/>
    <w:rsid w:val="006D05C6"/>
    <w:rsid w:val="006D0808"/>
    <w:rsid w:val="006D243F"/>
    <w:rsid w:val="006D749C"/>
    <w:rsid w:val="006D77D9"/>
    <w:rsid w:val="006E03C1"/>
    <w:rsid w:val="006E282F"/>
    <w:rsid w:val="006E4C2D"/>
    <w:rsid w:val="006E50F1"/>
    <w:rsid w:val="006E541F"/>
    <w:rsid w:val="006E60BA"/>
    <w:rsid w:val="006E7BF3"/>
    <w:rsid w:val="006F0883"/>
    <w:rsid w:val="006F166E"/>
    <w:rsid w:val="006F1FEE"/>
    <w:rsid w:val="006F659E"/>
    <w:rsid w:val="007026D1"/>
    <w:rsid w:val="007030D2"/>
    <w:rsid w:val="00703580"/>
    <w:rsid w:val="00705CE8"/>
    <w:rsid w:val="0070603C"/>
    <w:rsid w:val="00707937"/>
    <w:rsid w:val="0071371B"/>
    <w:rsid w:val="0071497C"/>
    <w:rsid w:val="00715BC9"/>
    <w:rsid w:val="00717CE0"/>
    <w:rsid w:val="00720BEC"/>
    <w:rsid w:val="00720D92"/>
    <w:rsid w:val="00721982"/>
    <w:rsid w:val="00723292"/>
    <w:rsid w:val="00724312"/>
    <w:rsid w:val="00724F5B"/>
    <w:rsid w:val="00725998"/>
    <w:rsid w:val="00730934"/>
    <w:rsid w:val="00732E56"/>
    <w:rsid w:val="00737B54"/>
    <w:rsid w:val="00737DCC"/>
    <w:rsid w:val="007406AE"/>
    <w:rsid w:val="007406CB"/>
    <w:rsid w:val="007413B5"/>
    <w:rsid w:val="00745B6C"/>
    <w:rsid w:val="00747AFD"/>
    <w:rsid w:val="0075028E"/>
    <w:rsid w:val="00755496"/>
    <w:rsid w:val="00756002"/>
    <w:rsid w:val="007608F7"/>
    <w:rsid w:val="007614E1"/>
    <w:rsid w:val="007653F4"/>
    <w:rsid w:val="00766B02"/>
    <w:rsid w:val="0076769F"/>
    <w:rsid w:val="00770C56"/>
    <w:rsid w:val="00775DF7"/>
    <w:rsid w:val="00780494"/>
    <w:rsid w:val="00784839"/>
    <w:rsid w:val="007854CD"/>
    <w:rsid w:val="00786A04"/>
    <w:rsid w:val="00786EA3"/>
    <w:rsid w:val="00790748"/>
    <w:rsid w:val="007907F8"/>
    <w:rsid w:val="00792F2B"/>
    <w:rsid w:val="00795078"/>
    <w:rsid w:val="007965FF"/>
    <w:rsid w:val="00796C9A"/>
    <w:rsid w:val="007A7800"/>
    <w:rsid w:val="007B1275"/>
    <w:rsid w:val="007B2BAB"/>
    <w:rsid w:val="007B33CD"/>
    <w:rsid w:val="007B56A1"/>
    <w:rsid w:val="007B7386"/>
    <w:rsid w:val="007C09DC"/>
    <w:rsid w:val="007C0B03"/>
    <w:rsid w:val="007C22F1"/>
    <w:rsid w:val="007C3BFF"/>
    <w:rsid w:val="007D37FD"/>
    <w:rsid w:val="007D3AED"/>
    <w:rsid w:val="007D6921"/>
    <w:rsid w:val="007E1953"/>
    <w:rsid w:val="007E2BC9"/>
    <w:rsid w:val="007E7CEF"/>
    <w:rsid w:val="007F0FC5"/>
    <w:rsid w:val="007F20DC"/>
    <w:rsid w:val="007F2CAE"/>
    <w:rsid w:val="007F2F1F"/>
    <w:rsid w:val="007F7412"/>
    <w:rsid w:val="00800249"/>
    <w:rsid w:val="008002A0"/>
    <w:rsid w:val="008017B5"/>
    <w:rsid w:val="00802F60"/>
    <w:rsid w:val="00803352"/>
    <w:rsid w:val="00804E60"/>
    <w:rsid w:val="00805E39"/>
    <w:rsid w:val="0080609B"/>
    <w:rsid w:val="00806BDC"/>
    <w:rsid w:val="00807E6F"/>
    <w:rsid w:val="0081030D"/>
    <w:rsid w:val="00811344"/>
    <w:rsid w:val="008113A4"/>
    <w:rsid w:val="008115A3"/>
    <w:rsid w:val="00811C27"/>
    <w:rsid w:val="00816F9B"/>
    <w:rsid w:val="008223FC"/>
    <w:rsid w:val="00824A08"/>
    <w:rsid w:val="00825810"/>
    <w:rsid w:val="008278B7"/>
    <w:rsid w:val="0083015E"/>
    <w:rsid w:val="00830869"/>
    <w:rsid w:val="00831E9A"/>
    <w:rsid w:val="0083206F"/>
    <w:rsid w:val="00833E84"/>
    <w:rsid w:val="008343E5"/>
    <w:rsid w:val="00840B15"/>
    <w:rsid w:val="00842BA6"/>
    <w:rsid w:val="00842DEA"/>
    <w:rsid w:val="00845135"/>
    <w:rsid w:val="00845932"/>
    <w:rsid w:val="008461BB"/>
    <w:rsid w:val="00847EE3"/>
    <w:rsid w:val="00853446"/>
    <w:rsid w:val="0085619A"/>
    <w:rsid w:val="008609A5"/>
    <w:rsid w:val="008617CD"/>
    <w:rsid w:val="00861D4C"/>
    <w:rsid w:val="00862265"/>
    <w:rsid w:val="008646A0"/>
    <w:rsid w:val="008667D2"/>
    <w:rsid w:val="00866CC3"/>
    <w:rsid w:val="008705C1"/>
    <w:rsid w:val="00873AA1"/>
    <w:rsid w:val="00873C72"/>
    <w:rsid w:val="008758EB"/>
    <w:rsid w:val="00875FE3"/>
    <w:rsid w:val="008801ED"/>
    <w:rsid w:val="008808E3"/>
    <w:rsid w:val="00880EF5"/>
    <w:rsid w:val="0088223F"/>
    <w:rsid w:val="00883D3D"/>
    <w:rsid w:val="00886279"/>
    <w:rsid w:val="008869DD"/>
    <w:rsid w:val="00886C3F"/>
    <w:rsid w:val="00890C6A"/>
    <w:rsid w:val="00890E8A"/>
    <w:rsid w:val="00892D60"/>
    <w:rsid w:val="00893079"/>
    <w:rsid w:val="008961E7"/>
    <w:rsid w:val="00897884"/>
    <w:rsid w:val="008A0382"/>
    <w:rsid w:val="008A1B72"/>
    <w:rsid w:val="008A4512"/>
    <w:rsid w:val="008A5C71"/>
    <w:rsid w:val="008A7166"/>
    <w:rsid w:val="008B0B81"/>
    <w:rsid w:val="008B492E"/>
    <w:rsid w:val="008B730D"/>
    <w:rsid w:val="008C28E0"/>
    <w:rsid w:val="008C457F"/>
    <w:rsid w:val="008C6BE9"/>
    <w:rsid w:val="008C7E94"/>
    <w:rsid w:val="008D114E"/>
    <w:rsid w:val="008D1431"/>
    <w:rsid w:val="008D2DB7"/>
    <w:rsid w:val="008D6463"/>
    <w:rsid w:val="008D6B05"/>
    <w:rsid w:val="008D6F30"/>
    <w:rsid w:val="008D76E3"/>
    <w:rsid w:val="008E353E"/>
    <w:rsid w:val="008E3578"/>
    <w:rsid w:val="008E4FEF"/>
    <w:rsid w:val="008F1A48"/>
    <w:rsid w:val="008F4D97"/>
    <w:rsid w:val="008F5D48"/>
    <w:rsid w:val="008F60B9"/>
    <w:rsid w:val="008F6E90"/>
    <w:rsid w:val="009015F2"/>
    <w:rsid w:val="009020A7"/>
    <w:rsid w:val="009041E1"/>
    <w:rsid w:val="009048F0"/>
    <w:rsid w:val="00906392"/>
    <w:rsid w:val="009100ED"/>
    <w:rsid w:val="00912379"/>
    <w:rsid w:val="009126C3"/>
    <w:rsid w:val="00915224"/>
    <w:rsid w:val="009174A5"/>
    <w:rsid w:val="009203AB"/>
    <w:rsid w:val="009212A0"/>
    <w:rsid w:val="00927CF6"/>
    <w:rsid w:val="0093006A"/>
    <w:rsid w:val="0093245D"/>
    <w:rsid w:val="00932B17"/>
    <w:rsid w:val="00933701"/>
    <w:rsid w:val="00934505"/>
    <w:rsid w:val="009347F0"/>
    <w:rsid w:val="00935D19"/>
    <w:rsid w:val="009360B9"/>
    <w:rsid w:val="00936EDB"/>
    <w:rsid w:val="00936FD9"/>
    <w:rsid w:val="00940A43"/>
    <w:rsid w:val="00941733"/>
    <w:rsid w:val="00943911"/>
    <w:rsid w:val="0094473D"/>
    <w:rsid w:val="00946655"/>
    <w:rsid w:val="00951411"/>
    <w:rsid w:val="00955C8E"/>
    <w:rsid w:val="00957205"/>
    <w:rsid w:val="009579F7"/>
    <w:rsid w:val="0096038A"/>
    <w:rsid w:val="009611C8"/>
    <w:rsid w:val="009615AF"/>
    <w:rsid w:val="00962F0F"/>
    <w:rsid w:val="009643AE"/>
    <w:rsid w:val="0096461A"/>
    <w:rsid w:val="009652CA"/>
    <w:rsid w:val="00966809"/>
    <w:rsid w:val="009670FC"/>
    <w:rsid w:val="009678B8"/>
    <w:rsid w:val="00971BA2"/>
    <w:rsid w:val="0097354A"/>
    <w:rsid w:val="00974DC6"/>
    <w:rsid w:val="00980621"/>
    <w:rsid w:val="0098082C"/>
    <w:rsid w:val="00980A34"/>
    <w:rsid w:val="0098276F"/>
    <w:rsid w:val="00984E8A"/>
    <w:rsid w:val="00985925"/>
    <w:rsid w:val="0098597C"/>
    <w:rsid w:val="00985A62"/>
    <w:rsid w:val="00987332"/>
    <w:rsid w:val="00987628"/>
    <w:rsid w:val="009912A3"/>
    <w:rsid w:val="00991E31"/>
    <w:rsid w:val="0099209C"/>
    <w:rsid w:val="0099222E"/>
    <w:rsid w:val="00993138"/>
    <w:rsid w:val="00994044"/>
    <w:rsid w:val="00994A32"/>
    <w:rsid w:val="00995123"/>
    <w:rsid w:val="0099723F"/>
    <w:rsid w:val="009A1365"/>
    <w:rsid w:val="009A2176"/>
    <w:rsid w:val="009A2494"/>
    <w:rsid w:val="009A2BFA"/>
    <w:rsid w:val="009A437D"/>
    <w:rsid w:val="009A56FB"/>
    <w:rsid w:val="009A5F3C"/>
    <w:rsid w:val="009A7722"/>
    <w:rsid w:val="009B1ED7"/>
    <w:rsid w:val="009B25D2"/>
    <w:rsid w:val="009B2B78"/>
    <w:rsid w:val="009B6406"/>
    <w:rsid w:val="009B66B2"/>
    <w:rsid w:val="009B7454"/>
    <w:rsid w:val="009C0979"/>
    <w:rsid w:val="009C0B4C"/>
    <w:rsid w:val="009C4C58"/>
    <w:rsid w:val="009C611F"/>
    <w:rsid w:val="009C6BC6"/>
    <w:rsid w:val="009D10B8"/>
    <w:rsid w:val="009D1D10"/>
    <w:rsid w:val="009D358F"/>
    <w:rsid w:val="009D3AED"/>
    <w:rsid w:val="009D3BF7"/>
    <w:rsid w:val="009D4123"/>
    <w:rsid w:val="009D6C89"/>
    <w:rsid w:val="009D7971"/>
    <w:rsid w:val="009E0E42"/>
    <w:rsid w:val="009E2006"/>
    <w:rsid w:val="009E2776"/>
    <w:rsid w:val="009E283D"/>
    <w:rsid w:val="009E40BA"/>
    <w:rsid w:val="009F0B03"/>
    <w:rsid w:val="009F37B6"/>
    <w:rsid w:val="009F3D62"/>
    <w:rsid w:val="00A013C9"/>
    <w:rsid w:val="00A0457B"/>
    <w:rsid w:val="00A04B3F"/>
    <w:rsid w:val="00A05963"/>
    <w:rsid w:val="00A073A1"/>
    <w:rsid w:val="00A104DA"/>
    <w:rsid w:val="00A13D2A"/>
    <w:rsid w:val="00A142D4"/>
    <w:rsid w:val="00A14D48"/>
    <w:rsid w:val="00A21084"/>
    <w:rsid w:val="00A23FE3"/>
    <w:rsid w:val="00A24ACE"/>
    <w:rsid w:val="00A24B4A"/>
    <w:rsid w:val="00A24C47"/>
    <w:rsid w:val="00A25B77"/>
    <w:rsid w:val="00A2759D"/>
    <w:rsid w:val="00A310FC"/>
    <w:rsid w:val="00A31923"/>
    <w:rsid w:val="00A32FA7"/>
    <w:rsid w:val="00A33B8F"/>
    <w:rsid w:val="00A35EA0"/>
    <w:rsid w:val="00A361CE"/>
    <w:rsid w:val="00A374ED"/>
    <w:rsid w:val="00A37789"/>
    <w:rsid w:val="00A409DA"/>
    <w:rsid w:val="00A40B1A"/>
    <w:rsid w:val="00A430B0"/>
    <w:rsid w:val="00A44BBE"/>
    <w:rsid w:val="00A461F1"/>
    <w:rsid w:val="00A47FFE"/>
    <w:rsid w:val="00A50DBE"/>
    <w:rsid w:val="00A5108C"/>
    <w:rsid w:val="00A51332"/>
    <w:rsid w:val="00A524AF"/>
    <w:rsid w:val="00A53031"/>
    <w:rsid w:val="00A538B0"/>
    <w:rsid w:val="00A53A42"/>
    <w:rsid w:val="00A5620A"/>
    <w:rsid w:val="00A572CA"/>
    <w:rsid w:val="00A57746"/>
    <w:rsid w:val="00A64093"/>
    <w:rsid w:val="00A6482E"/>
    <w:rsid w:val="00A64B38"/>
    <w:rsid w:val="00A65950"/>
    <w:rsid w:val="00A67829"/>
    <w:rsid w:val="00A678BB"/>
    <w:rsid w:val="00A7063A"/>
    <w:rsid w:val="00A712D9"/>
    <w:rsid w:val="00A71A56"/>
    <w:rsid w:val="00A73B01"/>
    <w:rsid w:val="00A745F8"/>
    <w:rsid w:val="00A76925"/>
    <w:rsid w:val="00A76DF3"/>
    <w:rsid w:val="00A773C3"/>
    <w:rsid w:val="00A8025C"/>
    <w:rsid w:val="00A80CC0"/>
    <w:rsid w:val="00A82897"/>
    <w:rsid w:val="00A86309"/>
    <w:rsid w:val="00A90809"/>
    <w:rsid w:val="00A932BC"/>
    <w:rsid w:val="00A94626"/>
    <w:rsid w:val="00A95CA7"/>
    <w:rsid w:val="00A96846"/>
    <w:rsid w:val="00A978F2"/>
    <w:rsid w:val="00AA1DE3"/>
    <w:rsid w:val="00AA3827"/>
    <w:rsid w:val="00AA64C5"/>
    <w:rsid w:val="00AB043D"/>
    <w:rsid w:val="00AB211A"/>
    <w:rsid w:val="00AB2688"/>
    <w:rsid w:val="00AB2714"/>
    <w:rsid w:val="00AB2C3E"/>
    <w:rsid w:val="00AB5A62"/>
    <w:rsid w:val="00AB79A6"/>
    <w:rsid w:val="00AC0577"/>
    <w:rsid w:val="00AC244F"/>
    <w:rsid w:val="00AC3355"/>
    <w:rsid w:val="00AC4BBD"/>
    <w:rsid w:val="00AC6D05"/>
    <w:rsid w:val="00AC76BA"/>
    <w:rsid w:val="00AD1F73"/>
    <w:rsid w:val="00AD3A63"/>
    <w:rsid w:val="00AD406C"/>
    <w:rsid w:val="00AD4F4D"/>
    <w:rsid w:val="00AD5B73"/>
    <w:rsid w:val="00AE0B69"/>
    <w:rsid w:val="00AE1F05"/>
    <w:rsid w:val="00AE301E"/>
    <w:rsid w:val="00AE3C8A"/>
    <w:rsid w:val="00AE43AD"/>
    <w:rsid w:val="00AE54C3"/>
    <w:rsid w:val="00AE676C"/>
    <w:rsid w:val="00AE6E6B"/>
    <w:rsid w:val="00AE7745"/>
    <w:rsid w:val="00AF4756"/>
    <w:rsid w:val="00AF575D"/>
    <w:rsid w:val="00AF7568"/>
    <w:rsid w:val="00B0242B"/>
    <w:rsid w:val="00B02DF6"/>
    <w:rsid w:val="00B048F6"/>
    <w:rsid w:val="00B10890"/>
    <w:rsid w:val="00B10A57"/>
    <w:rsid w:val="00B1465E"/>
    <w:rsid w:val="00B14661"/>
    <w:rsid w:val="00B152C2"/>
    <w:rsid w:val="00B20A58"/>
    <w:rsid w:val="00B22216"/>
    <w:rsid w:val="00B2467C"/>
    <w:rsid w:val="00B3031C"/>
    <w:rsid w:val="00B32355"/>
    <w:rsid w:val="00B34D35"/>
    <w:rsid w:val="00B34E4D"/>
    <w:rsid w:val="00B35CC0"/>
    <w:rsid w:val="00B370C7"/>
    <w:rsid w:val="00B37C1F"/>
    <w:rsid w:val="00B37D42"/>
    <w:rsid w:val="00B409AC"/>
    <w:rsid w:val="00B41039"/>
    <w:rsid w:val="00B41FCF"/>
    <w:rsid w:val="00B42D07"/>
    <w:rsid w:val="00B43776"/>
    <w:rsid w:val="00B4520B"/>
    <w:rsid w:val="00B45808"/>
    <w:rsid w:val="00B45C47"/>
    <w:rsid w:val="00B47F8C"/>
    <w:rsid w:val="00B531A0"/>
    <w:rsid w:val="00B567DC"/>
    <w:rsid w:val="00B644B7"/>
    <w:rsid w:val="00B65E44"/>
    <w:rsid w:val="00B661D1"/>
    <w:rsid w:val="00B7041C"/>
    <w:rsid w:val="00B70438"/>
    <w:rsid w:val="00B71229"/>
    <w:rsid w:val="00B72CCF"/>
    <w:rsid w:val="00B74B71"/>
    <w:rsid w:val="00B7589F"/>
    <w:rsid w:val="00B75A61"/>
    <w:rsid w:val="00B7654A"/>
    <w:rsid w:val="00B777D6"/>
    <w:rsid w:val="00B8112E"/>
    <w:rsid w:val="00B8232D"/>
    <w:rsid w:val="00B82A0F"/>
    <w:rsid w:val="00B86FE0"/>
    <w:rsid w:val="00B90042"/>
    <w:rsid w:val="00B96DB5"/>
    <w:rsid w:val="00BA3CB4"/>
    <w:rsid w:val="00BA45A8"/>
    <w:rsid w:val="00BA461F"/>
    <w:rsid w:val="00BA580C"/>
    <w:rsid w:val="00BA64DD"/>
    <w:rsid w:val="00BA7B87"/>
    <w:rsid w:val="00BB01B3"/>
    <w:rsid w:val="00BB345F"/>
    <w:rsid w:val="00BB3830"/>
    <w:rsid w:val="00BB5920"/>
    <w:rsid w:val="00BB6A7E"/>
    <w:rsid w:val="00BC3CC3"/>
    <w:rsid w:val="00BC4499"/>
    <w:rsid w:val="00BC463C"/>
    <w:rsid w:val="00BC4AE6"/>
    <w:rsid w:val="00BC5267"/>
    <w:rsid w:val="00BC7BA5"/>
    <w:rsid w:val="00BD171D"/>
    <w:rsid w:val="00BD2265"/>
    <w:rsid w:val="00BD244A"/>
    <w:rsid w:val="00BD2E94"/>
    <w:rsid w:val="00BD397C"/>
    <w:rsid w:val="00BD5CBD"/>
    <w:rsid w:val="00BE2111"/>
    <w:rsid w:val="00BE2F7D"/>
    <w:rsid w:val="00BE53C1"/>
    <w:rsid w:val="00BE6845"/>
    <w:rsid w:val="00BF11BA"/>
    <w:rsid w:val="00BF16F6"/>
    <w:rsid w:val="00BF2298"/>
    <w:rsid w:val="00BF5297"/>
    <w:rsid w:val="00C07FDC"/>
    <w:rsid w:val="00C102E4"/>
    <w:rsid w:val="00C127A4"/>
    <w:rsid w:val="00C12F3E"/>
    <w:rsid w:val="00C1444E"/>
    <w:rsid w:val="00C149F4"/>
    <w:rsid w:val="00C157AE"/>
    <w:rsid w:val="00C16FAB"/>
    <w:rsid w:val="00C20697"/>
    <w:rsid w:val="00C210F0"/>
    <w:rsid w:val="00C234AB"/>
    <w:rsid w:val="00C235E4"/>
    <w:rsid w:val="00C2785F"/>
    <w:rsid w:val="00C32074"/>
    <w:rsid w:val="00C328D1"/>
    <w:rsid w:val="00C35FB5"/>
    <w:rsid w:val="00C40928"/>
    <w:rsid w:val="00C4217E"/>
    <w:rsid w:val="00C424F6"/>
    <w:rsid w:val="00C429D7"/>
    <w:rsid w:val="00C443F2"/>
    <w:rsid w:val="00C4631D"/>
    <w:rsid w:val="00C47447"/>
    <w:rsid w:val="00C47B1C"/>
    <w:rsid w:val="00C50533"/>
    <w:rsid w:val="00C518CC"/>
    <w:rsid w:val="00C53026"/>
    <w:rsid w:val="00C57500"/>
    <w:rsid w:val="00C62A9B"/>
    <w:rsid w:val="00C62ABE"/>
    <w:rsid w:val="00C6331E"/>
    <w:rsid w:val="00C635CC"/>
    <w:rsid w:val="00C642A7"/>
    <w:rsid w:val="00C64A80"/>
    <w:rsid w:val="00C6667E"/>
    <w:rsid w:val="00C67AD6"/>
    <w:rsid w:val="00C7535A"/>
    <w:rsid w:val="00C75F5F"/>
    <w:rsid w:val="00C76236"/>
    <w:rsid w:val="00C769E8"/>
    <w:rsid w:val="00C7713F"/>
    <w:rsid w:val="00C77802"/>
    <w:rsid w:val="00C81BD5"/>
    <w:rsid w:val="00C8220B"/>
    <w:rsid w:val="00C90BCB"/>
    <w:rsid w:val="00C90BF0"/>
    <w:rsid w:val="00C9204D"/>
    <w:rsid w:val="00C92254"/>
    <w:rsid w:val="00C9737C"/>
    <w:rsid w:val="00CA20BA"/>
    <w:rsid w:val="00CA2E5A"/>
    <w:rsid w:val="00CA37B6"/>
    <w:rsid w:val="00CA4212"/>
    <w:rsid w:val="00CA4F3A"/>
    <w:rsid w:val="00CA6C80"/>
    <w:rsid w:val="00CA7A64"/>
    <w:rsid w:val="00CB1A73"/>
    <w:rsid w:val="00CB5854"/>
    <w:rsid w:val="00CC08F6"/>
    <w:rsid w:val="00CC130B"/>
    <w:rsid w:val="00CC5E8A"/>
    <w:rsid w:val="00CC73A3"/>
    <w:rsid w:val="00CC7957"/>
    <w:rsid w:val="00CC7E49"/>
    <w:rsid w:val="00CD0937"/>
    <w:rsid w:val="00CD2C4F"/>
    <w:rsid w:val="00CD2CB7"/>
    <w:rsid w:val="00CD35A5"/>
    <w:rsid w:val="00CD3A16"/>
    <w:rsid w:val="00CD6539"/>
    <w:rsid w:val="00CD6958"/>
    <w:rsid w:val="00CE2F56"/>
    <w:rsid w:val="00CE3926"/>
    <w:rsid w:val="00CE4100"/>
    <w:rsid w:val="00CE4CE9"/>
    <w:rsid w:val="00CE6218"/>
    <w:rsid w:val="00CE72E2"/>
    <w:rsid w:val="00CE7A81"/>
    <w:rsid w:val="00CF1A97"/>
    <w:rsid w:val="00CF2D8E"/>
    <w:rsid w:val="00CF7603"/>
    <w:rsid w:val="00CF767B"/>
    <w:rsid w:val="00CF7998"/>
    <w:rsid w:val="00D005B6"/>
    <w:rsid w:val="00D00CCD"/>
    <w:rsid w:val="00D05EF7"/>
    <w:rsid w:val="00D0608F"/>
    <w:rsid w:val="00D068F7"/>
    <w:rsid w:val="00D12946"/>
    <w:rsid w:val="00D1582B"/>
    <w:rsid w:val="00D1583D"/>
    <w:rsid w:val="00D1717A"/>
    <w:rsid w:val="00D17376"/>
    <w:rsid w:val="00D25B11"/>
    <w:rsid w:val="00D25FF9"/>
    <w:rsid w:val="00D30AB0"/>
    <w:rsid w:val="00D34114"/>
    <w:rsid w:val="00D345C2"/>
    <w:rsid w:val="00D34722"/>
    <w:rsid w:val="00D377A9"/>
    <w:rsid w:val="00D3788B"/>
    <w:rsid w:val="00D43AF6"/>
    <w:rsid w:val="00D43ED8"/>
    <w:rsid w:val="00D443F1"/>
    <w:rsid w:val="00D45B42"/>
    <w:rsid w:val="00D45F53"/>
    <w:rsid w:val="00D46F98"/>
    <w:rsid w:val="00D475C0"/>
    <w:rsid w:val="00D50EB6"/>
    <w:rsid w:val="00D53630"/>
    <w:rsid w:val="00D53678"/>
    <w:rsid w:val="00D53733"/>
    <w:rsid w:val="00D54172"/>
    <w:rsid w:val="00D5547A"/>
    <w:rsid w:val="00D55C02"/>
    <w:rsid w:val="00D6226E"/>
    <w:rsid w:val="00D6235B"/>
    <w:rsid w:val="00D62D24"/>
    <w:rsid w:val="00D67ED2"/>
    <w:rsid w:val="00D72D3D"/>
    <w:rsid w:val="00D814DA"/>
    <w:rsid w:val="00D82420"/>
    <w:rsid w:val="00D835EC"/>
    <w:rsid w:val="00D83EA5"/>
    <w:rsid w:val="00D84BF9"/>
    <w:rsid w:val="00D8608E"/>
    <w:rsid w:val="00D86A06"/>
    <w:rsid w:val="00D923E5"/>
    <w:rsid w:val="00DA073D"/>
    <w:rsid w:val="00DA3983"/>
    <w:rsid w:val="00DA56E1"/>
    <w:rsid w:val="00DA62E4"/>
    <w:rsid w:val="00DA6C7A"/>
    <w:rsid w:val="00DB1238"/>
    <w:rsid w:val="00DC1451"/>
    <w:rsid w:val="00DC3268"/>
    <w:rsid w:val="00DD0ED1"/>
    <w:rsid w:val="00DD1029"/>
    <w:rsid w:val="00DD347E"/>
    <w:rsid w:val="00DE697A"/>
    <w:rsid w:val="00DE7DE7"/>
    <w:rsid w:val="00DF006B"/>
    <w:rsid w:val="00DF118F"/>
    <w:rsid w:val="00DF2157"/>
    <w:rsid w:val="00DF2A60"/>
    <w:rsid w:val="00DF2AFC"/>
    <w:rsid w:val="00DF37B7"/>
    <w:rsid w:val="00DF477E"/>
    <w:rsid w:val="00E00E84"/>
    <w:rsid w:val="00E02295"/>
    <w:rsid w:val="00E025D0"/>
    <w:rsid w:val="00E03E06"/>
    <w:rsid w:val="00E054BE"/>
    <w:rsid w:val="00E07BFA"/>
    <w:rsid w:val="00E108F4"/>
    <w:rsid w:val="00E110D3"/>
    <w:rsid w:val="00E115A8"/>
    <w:rsid w:val="00E13AA5"/>
    <w:rsid w:val="00E14FA5"/>
    <w:rsid w:val="00E16F4B"/>
    <w:rsid w:val="00E20DE7"/>
    <w:rsid w:val="00E20F2F"/>
    <w:rsid w:val="00E21C7B"/>
    <w:rsid w:val="00E22AED"/>
    <w:rsid w:val="00E22CDB"/>
    <w:rsid w:val="00E24E64"/>
    <w:rsid w:val="00E25336"/>
    <w:rsid w:val="00E25D43"/>
    <w:rsid w:val="00E2672F"/>
    <w:rsid w:val="00E35D50"/>
    <w:rsid w:val="00E36BFC"/>
    <w:rsid w:val="00E37821"/>
    <w:rsid w:val="00E4335F"/>
    <w:rsid w:val="00E502A5"/>
    <w:rsid w:val="00E50F08"/>
    <w:rsid w:val="00E53C7F"/>
    <w:rsid w:val="00E5578F"/>
    <w:rsid w:val="00E57A0C"/>
    <w:rsid w:val="00E61841"/>
    <w:rsid w:val="00E61AD6"/>
    <w:rsid w:val="00E642C3"/>
    <w:rsid w:val="00E67202"/>
    <w:rsid w:val="00E7174F"/>
    <w:rsid w:val="00E7388F"/>
    <w:rsid w:val="00E73A15"/>
    <w:rsid w:val="00E7600D"/>
    <w:rsid w:val="00E76242"/>
    <w:rsid w:val="00E7738B"/>
    <w:rsid w:val="00E776CE"/>
    <w:rsid w:val="00E81BD6"/>
    <w:rsid w:val="00E82333"/>
    <w:rsid w:val="00E83F2B"/>
    <w:rsid w:val="00E84B99"/>
    <w:rsid w:val="00E84E98"/>
    <w:rsid w:val="00E84F37"/>
    <w:rsid w:val="00E84F4A"/>
    <w:rsid w:val="00E8746D"/>
    <w:rsid w:val="00E92DC1"/>
    <w:rsid w:val="00E92E18"/>
    <w:rsid w:val="00E940BE"/>
    <w:rsid w:val="00EA058B"/>
    <w:rsid w:val="00EA1FFF"/>
    <w:rsid w:val="00EA49CB"/>
    <w:rsid w:val="00EA66EC"/>
    <w:rsid w:val="00EA7C9D"/>
    <w:rsid w:val="00EA7E57"/>
    <w:rsid w:val="00EB1362"/>
    <w:rsid w:val="00EB397B"/>
    <w:rsid w:val="00EB5F33"/>
    <w:rsid w:val="00EB6DE7"/>
    <w:rsid w:val="00EB7DA4"/>
    <w:rsid w:val="00EC266F"/>
    <w:rsid w:val="00EC500D"/>
    <w:rsid w:val="00EC5CDC"/>
    <w:rsid w:val="00EC6B27"/>
    <w:rsid w:val="00ED112A"/>
    <w:rsid w:val="00ED1975"/>
    <w:rsid w:val="00ED1EF8"/>
    <w:rsid w:val="00ED49B2"/>
    <w:rsid w:val="00ED591F"/>
    <w:rsid w:val="00ED7486"/>
    <w:rsid w:val="00EE0066"/>
    <w:rsid w:val="00EE20AB"/>
    <w:rsid w:val="00EE366D"/>
    <w:rsid w:val="00EE39D7"/>
    <w:rsid w:val="00EE5ACD"/>
    <w:rsid w:val="00EF1217"/>
    <w:rsid w:val="00EF2719"/>
    <w:rsid w:val="00EF2CCC"/>
    <w:rsid w:val="00EF2DC7"/>
    <w:rsid w:val="00EF446C"/>
    <w:rsid w:val="00EF6521"/>
    <w:rsid w:val="00EF6557"/>
    <w:rsid w:val="00F020F3"/>
    <w:rsid w:val="00F0230A"/>
    <w:rsid w:val="00F055D2"/>
    <w:rsid w:val="00F06293"/>
    <w:rsid w:val="00F069CD"/>
    <w:rsid w:val="00F11356"/>
    <w:rsid w:val="00F11F7B"/>
    <w:rsid w:val="00F13DF7"/>
    <w:rsid w:val="00F14B40"/>
    <w:rsid w:val="00F1653C"/>
    <w:rsid w:val="00F16AC0"/>
    <w:rsid w:val="00F16EAD"/>
    <w:rsid w:val="00F201B7"/>
    <w:rsid w:val="00F26B20"/>
    <w:rsid w:val="00F273D0"/>
    <w:rsid w:val="00F27DFA"/>
    <w:rsid w:val="00F30454"/>
    <w:rsid w:val="00F30505"/>
    <w:rsid w:val="00F30BF5"/>
    <w:rsid w:val="00F31598"/>
    <w:rsid w:val="00F32C3C"/>
    <w:rsid w:val="00F32EFE"/>
    <w:rsid w:val="00F361D0"/>
    <w:rsid w:val="00F411BE"/>
    <w:rsid w:val="00F416DC"/>
    <w:rsid w:val="00F42F46"/>
    <w:rsid w:val="00F43E47"/>
    <w:rsid w:val="00F44447"/>
    <w:rsid w:val="00F5095B"/>
    <w:rsid w:val="00F50F9A"/>
    <w:rsid w:val="00F519E5"/>
    <w:rsid w:val="00F57A3D"/>
    <w:rsid w:val="00F6176E"/>
    <w:rsid w:val="00F634A5"/>
    <w:rsid w:val="00F63B62"/>
    <w:rsid w:val="00F648AA"/>
    <w:rsid w:val="00F64CE3"/>
    <w:rsid w:val="00F64FC4"/>
    <w:rsid w:val="00F66B1B"/>
    <w:rsid w:val="00F70BB8"/>
    <w:rsid w:val="00F7247D"/>
    <w:rsid w:val="00F726BF"/>
    <w:rsid w:val="00F73AC4"/>
    <w:rsid w:val="00F74D43"/>
    <w:rsid w:val="00F8030D"/>
    <w:rsid w:val="00F847F3"/>
    <w:rsid w:val="00F84CF1"/>
    <w:rsid w:val="00F85593"/>
    <w:rsid w:val="00F8566E"/>
    <w:rsid w:val="00F874FC"/>
    <w:rsid w:val="00F905DD"/>
    <w:rsid w:val="00F939E2"/>
    <w:rsid w:val="00F93B9B"/>
    <w:rsid w:val="00FA0F2F"/>
    <w:rsid w:val="00FA141A"/>
    <w:rsid w:val="00FA152F"/>
    <w:rsid w:val="00FA2CF0"/>
    <w:rsid w:val="00FA4E00"/>
    <w:rsid w:val="00FA7EC0"/>
    <w:rsid w:val="00FB0731"/>
    <w:rsid w:val="00FB09AD"/>
    <w:rsid w:val="00FB134F"/>
    <w:rsid w:val="00FB4A25"/>
    <w:rsid w:val="00FB5860"/>
    <w:rsid w:val="00FB68B8"/>
    <w:rsid w:val="00FB7214"/>
    <w:rsid w:val="00FB7986"/>
    <w:rsid w:val="00FC0195"/>
    <w:rsid w:val="00FC0E15"/>
    <w:rsid w:val="00FC1459"/>
    <w:rsid w:val="00FC2419"/>
    <w:rsid w:val="00FC3721"/>
    <w:rsid w:val="00FC564E"/>
    <w:rsid w:val="00FC5F71"/>
    <w:rsid w:val="00FC61EA"/>
    <w:rsid w:val="00FC7000"/>
    <w:rsid w:val="00FC76F4"/>
    <w:rsid w:val="00FC7714"/>
    <w:rsid w:val="00FD4308"/>
    <w:rsid w:val="00FD6D13"/>
    <w:rsid w:val="00FE041A"/>
    <w:rsid w:val="00FE0F10"/>
    <w:rsid w:val="00FE3130"/>
    <w:rsid w:val="00FE5ADB"/>
    <w:rsid w:val="00FE5B98"/>
    <w:rsid w:val="00FE770B"/>
    <w:rsid w:val="00FE7BB4"/>
    <w:rsid w:val="00FF02AD"/>
    <w:rsid w:val="00FF036D"/>
    <w:rsid w:val="00FF143A"/>
    <w:rsid w:val="00FF3615"/>
    <w:rsid w:val="00FF3882"/>
    <w:rsid w:val="00FF4DDC"/>
    <w:rsid w:val="00FF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D3BF76"/>
  <w14:defaultImageDpi w14:val="0"/>
  <w15:docId w15:val="{1A8B1AA3-1E2F-426C-A3C3-C2A3A553D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27D"/>
    <w:pPr>
      <w:widowControl w:val="0"/>
    </w:pPr>
    <w:rPr>
      <w:rFonts w:asciiTheme="minorHAnsi" w:hAnsiTheme="minorHAnsi"/>
      <w:kern w:val="2"/>
      <w:sz w:val="22"/>
      <w:szCs w:val="24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222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TMLBody">
    <w:name w:val="HTML Body"/>
    <w:rsid w:val="00E82333"/>
    <w:pPr>
      <w:autoSpaceDE w:val="0"/>
      <w:autoSpaceDN w:val="0"/>
      <w:adjustRightInd w:val="0"/>
    </w:pPr>
    <w:rPr>
      <w:rFonts w:ascii="Arial" w:hAnsi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73356"/>
    <w:rPr>
      <w:rFonts w:ascii="Arial" w:hAnsi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TW"/>
    </w:rPr>
  </w:style>
  <w:style w:type="paragraph" w:styleId="Header">
    <w:name w:val="header"/>
    <w:basedOn w:val="Normal"/>
    <w:link w:val="HeaderChar"/>
    <w:uiPriority w:val="99"/>
    <w:rsid w:val="00F2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Theme="minorHAnsi" w:hAnsiTheme="minorHAnsi"/>
      <w:kern w:val="2"/>
      <w:sz w:val="22"/>
      <w:szCs w:val="24"/>
      <w:lang w:val="en-US" w:eastAsia="zh-TW"/>
    </w:rPr>
  </w:style>
  <w:style w:type="paragraph" w:styleId="Footer">
    <w:name w:val="footer"/>
    <w:basedOn w:val="Normal"/>
    <w:link w:val="FooterChar"/>
    <w:uiPriority w:val="99"/>
    <w:rsid w:val="00F2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200DD6"/>
    <w:rPr>
      <w:rFonts w:asciiTheme="minorHAnsi" w:hAnsiTheme="minorHAnsi" w:cs="Times New Roman"/>
      <w:kern w:val="2"/>
      <w:lang w:val="en-US" w:eastAsia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2F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C12F3E"/>
    <w:rPr>
      <w:kern w:val="2"/>
    </w:rPr>
  </w:style>
  <w:style w:type="character" w:styleId="FootnoteReference">
    <w:name w:val="footnote reference"/>
    <w:basedOn w:val="DefaultParagraphFont"/>
    <w:uiPriority w:val="99"/>
    <w:semiHidden/>
    <w:unhideWhenUsed/>
    <w:rsid w:val="00C12F3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10378C"/>
    <w:pPr>
      <w:widowControl/>
      <w:spacing w:before="100" w:beforeAutospacing="1" w:after="100" w:afterAutospacing="1"/>
    </w:pPr>
    <w:rPr>
      <w:kern w:val="0"/>
      <w:lang w:eastAsia="zh-CN"/>
    </w:rPr>
  </w:style>
  <w:style w:type="character" w:styleId="Strong">
    <w:name w:val="Strong"/>
    <w:basedOn w:val="DefaultParagraphFont"/>
    <w:uiPriority w:val="22"/>
    <w:qFormat/>
    <w:rsid w:val="00C9204D"/>
    <w:rPr>
      <w:b/>
    </w:rPr>
  </w:style>
  <w:style w:type="character" w:styleId="Hyperlink">
    <w:name w:val="Hyperlink"/>
    <w:basedOn w:val="DefaultParagraphFont"/>
    <w:uiPriority w:val="99"/>
    <w:unhideWhenUsed/>
    <w:rsid w:val="00C9204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1E05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171E05"/>
    <w:rPr>
      <w:rFonts w:ascii="Courier New" w:hAnsi="Courier New"/>
      <w:kern w:val="2"/>
      <w:lang w:val="x-none" w:eastAsia="zh-TW"/>
    </w:rPr>
  </w:style>
  <w:style w:type="paragraph" w:styleId="ListParagraph">
    <w:name w:val="List Paragraph"/>
    <w:basedOn w:val="Normal"/>
    <w:uiPriority w:val="34"/>
    <w:qFormat/>
    <w:rsid w:val="008A5C71"/>
    <w:pPr>
      <w:widowControl/>
      <w:ind w:left="720"/>
      <w:contextualSpacing/>
    </w:pPr>
    <w:rPr>
      <w:rFonts w:ascii="Calibri" w:eastAsia="Times New Roman" w:hAnsi="Calibri" w:cs="Calibri"/>
      <w:kern w:val="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C3505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35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C3505"/>
    <w:rPr>
      <w:kern w:val="2"/>
      <w:lang w:val="x-none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C3505"/>
    <w:rPr>
      <w:b/>
      <w:kern w:val="2"/>
      <w:lang w:val="x-none" w:eastAsia="zh-TW"/>
    </w:rPr>
  </w:style>
  <w:style w:type="paragraph" w:styleId="Revision">
    <w:name w:val="Revision"/>
    <w:hidden/>
    <w:uiPriority w:val="99"/>
    <w:semiHidden/>
    <w:rsid w:val="001E153B"/>
    <w:rPr>
      <w:kern w:val="2"/>
      <w:sz w:val="24"/>
      <w:szCs w:val="24"/>
      <w:lang w:val="en-US" w:eastAsia="zh-TW"/>
    </w:rPr>
  </w:style>
  <w:style w:type="character" w:styleId="PlaceholderText">
    <w:name w:val="Placeholder Text"/>
    <w:basedOn w:val="DefaultParagraphFont"/>
    <w:uiPriority w:val="99"/>
    <w:semiHidden/>
    <w:rsid w:val="003D5338"/>
    <w:rPr>
      <w:rFonts w:cs="Times New Roman"/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34F7E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66EC"/>
    <w:rPr>
      <w:rFonts w:cs="Times New Roman"/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97CD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97CDD"/>
    <w:rPr>
      <w:rFonts w:asciiTheme="minorHAnsi" w:hAnsiTheme="minorHAnsi"/>
      <w:kern w:val="2"/>
      <w:lang w:val="en-US"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597C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789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mbitac.bangor.ac.uk/mbitac-tool.php.en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mbitac.bangor.ac.uk/mbitac-tool.php.e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F595A7D1B44D987E2A9AD0AF26CE" ma:contentTypeVersion="15" ma:contentTypeDescription="Create a new document." ma:contentTypeScope="" ma:versionID="42d3c68a0dd21370fabcc8b36dc8dbf1">
  <xsd:schema xmlns:xsd="http://www.w3.org/2001/XMLSchema" xmlns:xs="http://www.w3.org/2001/XMLSchema" xmlns:p="http://schemas.microsoft.com/office/2006/metadata/properties" xmlns:ns2="1ebf26d5-a1a3-4c56-aaaf-b37bcab0fa78" xmlns:ns3="d78ad5da-3a60-4dfe-9f4b-5e596e303551" targetNamespace="http://schemas.microsoft.com/office/2006/metadata/properties" ma:root="true" ma:fieldsID="98d275be363c96ba56365143042c1e82" ns2:_="" ns3:_="">
    <xsd:import namespace="1ebf26d5-a1a3-4c56-aaaf-b37bcab0fa78"/>
    <xsd:import namespace="d78ad5da-3a60-4dfe-9f4b-5e596e30355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f26d5-a1a3-4c56-aaaf-b37bcab0fa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d2e5a95-b25e-4f53-9ddc-e29d240cab10}" ma:internalName="TaxCatchAll" ma:showField="CatchAllData" ma:web="1ebf26d5-a1a3-4c56-aaaf-b37bcab0fa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ad5da-3a60-4dfe-9f4b-5e596e303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f484a07-de1d-4cff-ae84-7d1bee04b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bf26d5-a1a3-4c56-aaaf-b37bcab0fa78" xsi:nil="true"/>
    <lcf76f155ced4ddcb4097134ff3c332f xmlns="d78ad5da-3a60-4dfe-9f4b-5e596e30355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FA99D7-8638-4809-9425-72034DD6AA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12CCCF-A2E8-4AF6-B1E2-C16F95084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f26d5-a1a3-4c56-aaaf-b37bcab0fa78"/>
    <ds:schemaRef ds:uri="d78ad5da-3a60-4dfe-9f4b-5e596e303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28559A-F2DF-443F-B512-5AF37B045B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530BE1-851D-445D-A8F7-60FCA7F25206}">
  <ds:schemaRefs>
    <ds:schemaRef ds:uri="http://schemas.microsoft.com/office/2006/metadata/properties"/>
    <ds:schemaRef ds:uri="http://schemas.microsoft.com/office/infopath/2007/PartnerControls"/>
    <ds:schemaRef ds:uri="1ebf26d5-a1a3-4c56-aaaf-b37bcab0fa78"/>
    <ds:schemaRef ds:uri="d78ad5da-3a60-4dfe-9f4b-5e596e3035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Lo</dc:creator>
  <cp:keywords/>
  <dc:description/>
  <cp:lastModifiedBy>Marie Wiscombe</cp:lastModifiedBy>
  <cp:revision>3</cp:revision>
  <cp:lastPrinted>2019-12-17T11:43:00Z</cp:lastPrinted>
  <dcterms:created xsi:type="dcterms:W3CDTF">2025-03-19T08:55:00Z</dcterms:created>
  <dcterms:modified xsi:type="dcterms:W3CDTF">2025-03-2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F595A7D1B44D987E2A9AD0AF26CE</vt:lpwstr>
  </property>
  <property fmtid="{D5CDD505-2E9C-101B-9397-08002B2CF9AE}" pid="3" name="MediaServiceImageTags">
    <vt:lpwstr/>
  </property>
</Properties>
</file>